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B97" w:rsidRPr="00DD2B97" w:rsidRDefault="00DD2B97" w:rsidP="00DD2B97">
      <w:pPr>
        <w:spacing w:before="12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Real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counts</w:t>
      </w:r>
    </w:p>
    <w:p w:rsidR="00972270" w:rsidRDefault="0097227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2127600" cy="2152800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27600" cy="21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270" w:rsidRDefault="0097227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466068" cy="244516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77087" cy="245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25600" cy="2271600"/>
            <wp:effectExtent l="0" t="0" r="0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600" cy="22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DD2B97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Log2</w:t>
      </w:r>
    </w:p>
    <w:p w:rsidR="00972270" w:rsidRDefault="00972270" w:rsidP="00670F68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2318400" cy="22680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972270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2318400" cy="227520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22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2800800" cy="2275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0800" cy="22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DD2B97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lastRenderedPageBreak/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vst</w:t>
      </w: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2214000" cy="2214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4000" cy="221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Default="00DD2B97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2181600" cy="22104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81600" cy="22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157200" cy="2257200"/>
            <wp:effectExtent l="0" t="0" r="571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57200" cy="22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670F68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="00670F68">
        <w:rPr>
          <w:rFonts w:asciiTheme="minorBidi" w:hAnsiTheme="minorBidi"/>
          <w:b/>
          <w:bCs/>
          <w:noProof/>
          <w:color w:val="FF0000"/>
          <w:sz w:val="24"/>
          <w:szCs w:val="24"/>
        </w:rPr>
        <w:t>rl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og</w:t>
      </w:r>
    </w:p>
    <w:p w:rsidR="00DD2B97" w:rsidRDefault="00DD2B97" w:rsidP="00DD2B97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2156400" cy="2232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56400" cy="22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Default="00670F68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71120</wp:posOffset>
                </wp:positionV>
                <wp:extent cx="2358390" cy="2589530"/>
                <wp:effectExtent l="19050" t="19050" r="22860" b="2032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8390" cy="2589530"/>
                        </a:xfrm>
                        <a:prstGeom prst="roundRect">
                          <a:avLst>
                            <a:gd name="adj" fmla="val 3388"/>
                          </a:avLst>
                        </a:prstGeom>
                        <a:noFill/>
                        <a:ln w="38100">
                          <a:solidFill>
                            <a:srgbClr val="00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780437" id="Rounded Rectangle 11" o:spid="_x0000_s1026" style="position:absolute;margin-left:30pt;margin-top:5.6pt;width:185.7pt;height:203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2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" filled="f" strokecolor="lime" strokeweight="3pt">
                <v:stroke joinstyle="miter"/>
              </v:roundrect>
            </w:pict>
          </mc:Fallback>
        </mc:AlternateContent>
      </w: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2174400" cy="2221200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4400" cy="222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Default="009B20F1" w:rsidP="00670F68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2970000" cy="2253600"/>
            <wp:effectExtent l="0" t="0" r="190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225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B66" w:rsidRDefault="00595B66" w:rsidP="009652FD">
      <w:pPr>
        <w:spacing w:before="120" w:after="120" w:line="240" w:lineRule="auto"/>
        <w:rPr>
          <w:rFonts w:asciiTheme="minorBidi" w:hAnsiTheme="minorBidi"/>
          <w:noProof/>
          <w:sz w:val="20"/>
          <w:szCs w:val="20"/>
        </w:rPr>
        <w:sectPr w:rsidR="00595B66" w:rsidSect="00670F68">
          <w:footerReference w:type="default" r:id="rId19"/>
          <w:pgSz w:w="12240" w:h="15840"/>
          <w:pgMar w:top="1134" w:right="1134" w:bottom="1134" w:left="1134" w:header="720" w:footer="720" w:gutter="0"/>
          <w:cols w:num="2" w:space="720"/>
          <w:docGrid w:linePitch="360"/>
        </w:sectPr>
      </w:pPr>
    </w:p>
    <w:p w:rsidR="000E2360" w:rsidRPr="00D2750F" w:rsidRDefault="00D2750F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igure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results</w:t>
      </w:r>
    </w:p>
    <w:p w:rsidR="00AE53CD" w:rsidRPr="00AE53CD" w:rsidRDefault="00261614" w:rsidP="00BF382C">
      <w:pPr>
        <w:pStyle w:val="ListParagraph"/>
        <w:numPr>
          <w:ilvl w:val="0"/>
          <w:numId w:val="5"/>
        </w:numPr>
        <w:spacing w:before="120" w:after="120" w:line="240" w:lineRule="auto"/>
        <w:ind w:left="0" w:hanging="357"/>
        <w:contextualSpacing w:val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h</w:t>
      </w:r>
      <w:r w:rsidRPr="00AE53CD">
        <w:rPr>
          <w:rFonts w:asciiTheme="minorBidi" w:hAnsiTheme="minorBidi"/>
          <w:noProof/>
        </w:rPr>
        <w:t>eatma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above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c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imilarly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ANGPT2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eak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linear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ANGPT2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AA11F4" w:rsidRPr="00AE53CD" w:rsidRDefault="00261614" w:rsidP="00AE53CD">
      <w:pPr>
        <w:pStyle w:val="ListParagraph"/>
        <w:numPr>
          <w:ilvl w:val="0"/>
          <w:numId w:val="5"/>
        </w:numPr>
        <w:spacing w:before="120" w:after="120" w:line="240" w:lineRule="auto"/>
        <w:ind w:left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Comp</w:t>
      </w:r>
      <w:r w:rsidR="000E2360" w:rsidRP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methods: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Log2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Log2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Count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Regulariz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vs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Varianc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tabilizin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,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plot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enes,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how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ive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oo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performanc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ur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tep.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Therefore,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I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consider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96EF0" w:rsidRPr="00AE53CD">
        <w:rPr>
          <w:rFonts w:asciiTheme="minorBidi" w:hAnsiTheme="minorBidi"/>
          <w:noProof/>
          <w:u w:val="single"/>
        </w:rPr>
        <w:t>the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function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as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a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normalization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method</w:t>
      </w:r>
      <w:r w:rsidR="000E2360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76200</wp:posOffset>
                </wp:positionV>
                <wp:extent cx="6339840" cy="518160"/>
                <wp:effectExtent l="0" t="0" r="22860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9840" cy="518160"/>
                        </a:xfrm>
                        <a:prstGeom prst="rect">
                          <a:avLst/>
                        </a:prstGeom>
                        <a:solidFill>
                          <a:srgbClr val="EBE1FF"/>
                        </a:solidFill>
                        <a:ln w="6350">
                          <a:solidFill>
                            <a:srgbClr val="7030A0"/>
                          </a:solidFill>
                        </a:ln>
                      </wps:spPr>
                      <wps:txbx>
                        <w:txbxContent>
                          <w:p w:rsidR="00E6709A" w:rsidRPr="00BD7937" w:rsidRDefault="00E6709A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120" w:after="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ESeqDataSetFromTximport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txi.rsem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samp</w:t>
                            </w:r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les, </w:t>
                            </w:r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design=~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Sex+Batch+Age.scaled</w:t>
                            </w:r>
                            <w:proofErr w:type="spellEnd"/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:rsidR="00E6709A" w:rsidRPr="00BD7937" w:rsidRDefault="00E6709A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2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rld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rlog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blind=FALSE)</w:t>
                            </w:r>
                          </w:p>
                          <w:p w:rsidR="00E6709A" w:rsidRDefault="00E670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-1.5pt;margin-top:6pt;width:499.2pt;height:40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" fillcolor="#ebe1ff" strokecolor="#7030a0" strokeweight=".5pt">
                <v:textbox>
                  <w:txbxContent>
                    <w:p w:rsidR="00E6709A" w:rsidRPr="00BD7937" w:rsidRDefault="00E6709A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120" w:after="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ESeqDataSetFromTximport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txi.rsem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samp</w:t>
                      </w:r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les, </w:t>
                      </w:r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design=~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Sex+Batch+Age.scaled</w:t>
                      </w:r>
                      <w:proofErr w:type="spellEnd"/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)</w:t>
                      </w:r>
                    </w:p>
                    <w:p w:rsidR="00E6709A" w:rsidRPr="00BD7937" w:rsidRDefault="00E6709A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2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rld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rlog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blind=FALSE)</w:t>
                      </w:r>
                    </w:p>
                    <w:p w:rsidR="00E6709A" w:rsidRDefault="00E6709A"/>
                  </w:txbxContent>
                </v:textbox>
              </v:shape>
            </w:pict>
          </mc:Fallback>
        </mc:AlternateConten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A11F4" w:rsidRPr="00AE53CD" w:rsidRDefault="00787846" w:rsidP="0085045F">
      <w:pPr>
        <w:pStyle w:val="ListParagraph"/>
        <w:numPr>
          <w:ilvl w:val="0"/>
          <w:numId w:val="5"/>
        </w:numPr>
        <w:spacing w:before="120" w:after="120" w:line="240" w:lineRule="auto"/>
        <w:ind w:left="0" w:hanging="357"/>
        <w:contextualSpacing w:val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P</w:t>
      </w:r>
      <w:r w:rsidRPr="00AE53CD">
        <w:rPr>
          <w:rFonts w:asciiTheme="minorBidi" w:hAnsiTheme="minorBidi"/>
          <w:noProof/>
        </w:rPr>
        <w:t>ears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(linear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)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S</w:t>
      </w:r>
      <w:r w:rsidRPr="00AE53CD">
        <w:rPr>
          <w:rFonts w:asciiTheme="minorBidi" w:hAnsiTheme="minorBidi"/>
          <w:noProof/>
        </w:rPr>
        <w:t>pea</w:t>
      </w:r>
      <w:r w:rsidR="00096EF0" w:rsidRPr="00AE53CD">
        <w:rPr>
          <w:rFonts w:asciiTheme="minorBidi" w:hAnsiTheme="minorBidi"/>
          <w:noProof/>
        </w:rPr>
        <w:t>r</w:t>
      </w:r>
      <w:r w:rsidRPr="00AE53CD">
        <w:rPr>
          <w:rFonts w:asciiTheme="minorBidi" w:hAnsiTheme="minorBidi"/>
          <w:noProof/>
        </w:rPr>
        <w:t>ma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(linear-</w:t>
      </w:r>
      <w:r w:rsidRPr="00AE53CD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)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probability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FF0000"/>
        </w:rPr>
        <w:t>ANGPT2</w:t>
      </w:r>
      <w:r w:rsidR="007A724A">
        <w:rPr>
          <w:rFonts w:asciiTheme="minorBidi" w:hAnsiTheme="minorBidi"/>
          <w:noProof/>
          <w:color w:val="FF0000"/>
        </w:rPr>
        <w:t xml:space="preserve"> </w:t>
      </w:r>
      <w:r w:rsidR="00D05E5D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0000FF"/>
        </w:rPr>
        <w:t>PTPRB</w:t>
      </w:r>
      <w:r w:rsidR="00BD7937" w:rsidRPr="00AE53CD">
        <w:rPr>
          <w:rFonts w:asciiTheme="minorBidi" w:hAnsiTheme="minorBidi"/>
          <w:noProof/>
          <w:color w:val="0000FF"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overlap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0000FF"/>
        </w:rPr>
        <w:t>PTPRB</w:t>
      </w:r>
      <w:r w:rsidR="002C4A31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strong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relatio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FFC000"/>
        </w:rPr>
        <w:t>TEK</w:t>
      </w:r>
      <w:r w:rsidR="000978CB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ink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BF382C" w:rsidRPr="00AE53CD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Spearma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better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Pearson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believe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</w:t>
      </w:r>
      <w:r w:rsidR="00096EF0" w:rsidRPr="00AE53CD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FF0000"/>
        </w:rPr>
        <w:t>ANGPT2</w:t>
      </w:r>
      <w:r w:rsidR="007A724A">
        <w:rPr>
          <w:rFonts w:asciiTheme="minorBidi" w:hAnsiTheme="minorBidi"/>
          <w:noProof/>
          <w:color w:val="FF0000"/>
        </w:rPr>
        <w:t xml:space="preserve"> </w:t>
      </w:r>
      <w:r w:rsidR="000978CB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  <w:color w:val="0000FF"/>
        </w:rPr>
        <w:t xml:space="preserve"> </w:t>
      </w:r>
      <w:r w:rsidR="000978CB"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relationship</w:t>
      </w:r>
      <w:r w:rsidR="000978CB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  <w:color w:val="0000FF"/>
        </w:rPr>
        <w:t xml:space="preserve"> </w:t>
      </w:r>
      <w:r w:rsidR="00116C03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correlation</w:t>
      </w:r>
      <w:r w:rsidR="00116C03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So,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choos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b/>
          <w:bCs/>
          <w:noProof/>
          <w:highlight w:val="yellow"/>
        </w:rPr>
        <w:t>Spearma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85045F">
        <w:rPr>
          <w:rFonts w:asciiTheme="minorBidi" w:hAnsiTheme="minorBidi"/>
          <w:noProof/>
        </w:rPr>
        <w:t>subsequen</w:t>
      </w:r>
      <w:r w:rsidR="00AE53CD" w:rsidRPr="00AE53CD">
        <w:rPr>
          <w:rFonts w:asciiTheme="minorBidi" w:hAnsiTheme="minorBidi"/>
          <w:noProof/>
        </w:rPr>
        <w:t>t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nalysis.</w:t>
      </w:r>
    </w:p>
    <w:p w:rsidR="00E179B2" w:rsidRPr="00AE53CD" w:rsidRDefault="00AA11F4" w:rsidP="00AE53CD">
      <w:pPr>
        <w:pStyle w:val="ListParagraph"/>
        <w:numPr>
          <w:ilvl w:val="0"/>
          <w:numId w:val="5"/>
        </w:numPr>
        <w:spacing w:before="120" w:after="120" w:line="240" w:lineRule="auto"/>
        <w:ind w:left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  <w:color w:val="00CC00"/>
        </w:rPr>
        <w:t>IOP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mayb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t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rmal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rst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mpar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everal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way</w:t>
      </w:r>
      <w:r w:rsidR="009748DF" w:rsidRPr="00AE53CD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chec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</w:t>
      </w:r>
      <w:r w:rsidR="009748DF" w:rsidRPr="00AE53CD">
        <w:rPr>
          <w:rFonts w:asciiTheme="minorBidi" w:hAnsiTheme="minorBidi"/>
          <w:noProof/>
        </w:rPr>
        <w:t>ormality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istribution,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</w:t>
      </w:r>
      <w:r w:rsidR="009748DF" w:rsidRPr="00AE53CD">
        <w:rPr>
          <w:rFonts w:asciiTheme="minorBidi" w:hAnsiTheme="minorBidi"/>
          <w:noProof/>
        </w:rPr>
        <w:t>tt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robabi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(lik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below)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</w:t>
      </w:r>
      <w:r w:rsidR="009748DF" w:rsidRPr="00AE53CD">
        <w:rPr>
          <w:rFonts w:asciiTheme="minorBidi" w:hAnsiTheme="minorBidi"/>
          <w:noProof/>
        </w:rPr>
        <w:t>t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quartile-quartil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(Q</w:t>
      </w:r>
      <w:r w:rsidR="009748DF" w:rsidRPr="00AE53CD">
        <w:rPr>
          <w:rFonts w:asciiTheme="minorBidi" w:hAnsiTheme="minorBidi"/>
          <w:noProof/>
        </w:rPr>
        <w:t>-Q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)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m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referre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reliabl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utpu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&gt;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0.05</w:t>
      </w:r>
      <w:r w:rsidR="009748DF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mply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stribution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words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ssum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&gt;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0.05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est</w:t>
      </w:r>
      <w:r w:rsidR="00DC72A5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fte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run</w:t>
      </w:r>
      <w:r w:rsidR="009748DF" w:rsidRPr="00AE53CD">
        <w:rPr>
          <w:rFonts w:asciiTheme="minorBidi" w:hAnsiTheme="minorBidi"/>
          <w:noProof/>
        </w:rPr>
        <w:t>n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ata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</w:t>
      </w:r>
      <w:r w:rsidR="009748DF" w:rsidRPr="00AE53CD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ure</w:t>
      </w:r>
      <w:r w:rsidR="009748DF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distribution;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right</w:t>
      </w:r>
      <w:r w:rsidR="009748DF" w:rsidRPr="00AE53CD">
        <w:rPr>
          <w:rFonts w:asciiTheme="minorBidi" w:hAnsiTheme="minorBidi"/>
          <w:noProof/>
        </w:rPr>
        <w:t>-</w:t>
      </w:r>
      <w:r w:rsidR="00E179B2" w:rsidRPr="00AE53CD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data.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c</w:t>
      </w:r>
      <w:r w:rsidR="00E179B2" w:rsidRPr="00AE53CD">
        <w:rPr>
          <w:rFonts w:asciiTheme="minorBidi" w:hAnsiTheme="minorBidi"/>
          <w:noProof/>
        </w:rPr>
        <w:t>ommon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transformation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yp</w:t>
      </w:r>
      <w:r w:rsidR="00AE53CD">
        <w:rPr>
          <w:rFonts w:asciiTheme="minorBidi" w:hAnsiTheme="minorBidi"/>
          <w:noProof/>
        </w:rPr>
        <w:t>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squar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root</w:t>
      </w:r>
      <w:r w:rsidR="00E179B2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cub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root</w:t>
      </w:r>
      <w:r w:rsidR="00E179B2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log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unctions.</w:t>
      </w:r>
    </w:p>
    <w:p w:rsidR="00AE53CD" w:rsidRDefault="00AE53CD" w:rsidP="00AE53CD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anchor distT="0" distB="0" distL="114300" distR="114300" simplePos="0" relativeHeight="251709440" behindDoc="0" locked="0" layoutInCell="1" allowOverlap="1">
            <wp:simplePos x="0" y="0"/>
            <wp:positionH relativeFrom="column">
              <wp:posOffset>3435350</wp:posOffset>
            </wp:positionH>
            <wp:positionV relativeFrom="paragraph">
              <wp:posOffset>201295</wp:posOffset>
            </wp:positionV>
            <wp:extent cx="2885440" cy="2525395"/>
            <wp:effectExtent l="0" t="0" r="0" b="8255"/>
            <wp:wrapThrough wrapText="bothSides">
              <wp:wrapPolygon edited="0">
                <wp:start x="0" y="0"/>
                <wp:lineTo x="0" y="21508"/>
                <wp:lineTo x="21391" y="21508"/>
                <wp:lineTo x="2139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1"/>
                    <a:stretch/>
                  </pic:blipFill>
                  <pic:spPr bwMode="auto">
                    <a:xfrm>
                      <a:off x="0" y="0"/>
                      <a:ext cx="2885440" cy="2525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11F4" w:rsidRDefault="00AA11F4" w:rsidP="00AE53CD">
      <w:pPr>
        <w:spacing w:before="120" w:after="120" w:line="240" w:lineRule="auto"/>
        <w:rPr>
          <w:rFonts w:asciiTheme="minorBidi" w:hAnsiTheme="minorBidi"/>
          <w:noProof/>
        </w:rPr>
      </w:pPr>
    </w:p>
    <w:p w:rsidR="00AE53CD" w:rsidRDefault="00AE53CD" w:rsidP="00AE53CD">
      <w:pPr>
        <w:spacing w:before="120" w:after="120" w:line="240" w:lineRule="auto"/>
        <w:rPr>
          <w:rFonts w:asciiTheme="minorBidi" w:hAnsiTheme="minorBidi"/>
          <w:noProof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ANGPT2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90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686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ANGPT2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PTPRB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791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587</w:t>
      </w:r>
    </w:p>
    <w:p w:rsidR="00DC72A5" w:rsidRPr="00DC72A5" w:rsidRDefault="00AE53CD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</w:t>
      </w:r>
      <w:r w:rsidR="00DC72A5"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PTPRB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TEK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815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6841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TEK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IOP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A11F4" w:rsidRDefault="00AA11F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E53CD" w:rsidRDefault="00AE53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E53CD" w:rsidRDefault="00AE53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B7135" w:rsidRDefault="000B7135" w:rsidP="000B7135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</w:p>
    <w:p w:rsidR="000371B1" w:rsidRDefault="000B713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</w:t>
      </w:r>
      <w:r w:rsidR="00BF382C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s:</w:t>
      </w:r>
    </w:p>
    <w:p w:rsidR="000F5CFD" w:rsidRPr="000F5CFD" w:rsidRDefault="000F5CFD" w:rsidP="000B7135">
      <w:pPr>
        <w:pStyle w:val="ListParagraph"/>
        <w:numPr>
          <w:ilvl w:val="0"/>
          <w:numId w:val="2"/>
        </w:numPr>
        <w:spacing w:before="36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rlog</w:t>
      </w:r>
    </w:p>
    <w:p w:rsidR="00AA11F4" w:rsidRDefault="000F5CFD" w:rsidP="005A764F">
      <w:pPr>
        <w:spacing w:before="120" w:after="120" w:line="240" w:lineRule="auto"/>
        <w:jc w:val="both"/>
        <w:rPr>
          <w:rFonts w:asciiTheme="minorBidi" w:hAnsiTheme="minorBidi"/>
          <w:noProof/>
          <w:rtl/>
          <w:lang w:bidi="fa-IR"/>
        </w:rPr>
      </w:pPr>
      <w:r>
        <w:rPr>
          <w:rFonts w:asciiTheme="minorBidi" w:hAnsiTheme="minorBidi"/>
          <w:noProof/>
        </w:rPr>
        <w:t>First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ri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3288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used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garithmic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geometry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But,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ft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eck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test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output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kewness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right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side.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So,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thought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uitabl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BF382C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because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mixing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ata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you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able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norm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62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atur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rigin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ormalization.</w:t>
      </w:r>
    </w:p>
    <w:p w:rsidR="00BF382C" w:rsidRDefault="000F5CFD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88815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004137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:rsidR="000F5CFD" w:rsidRDefault="000F5CFD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_norm</w:t>
      </w:r>
      <w:proofErr w:type="spell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425700" cy="227026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4978" cy="23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0F5CFD" w:rsidRPr="000F5CFD" w:rsidRDefault="0002180E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</w:t>
      </w:r>
      <w:r w:rsid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tandar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metho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    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(x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-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mean(x))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/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std(x)</w:t>
      </w:r>
    </w:p>
    <w:p w:rsidR="00123B82" w:rsidRDefault="000F5CFD" w:rsidP="00BF382C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us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tandar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.</w:t>
      </w:r>
    </w:p>
    <w:p w:rsidR="00BF382C" w:rsidRDefault="00C85FAF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</w:p>
    <w:p w:rsidR="00C85FAF" w:rsidRDefault="00C85FAF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5979A2" w:rsidRDefault="005979A2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5979A2">
        <w:rPr>
          <w:rFonts w:ascii="Lucida Console" w:hAnsi="Lucida Console"/>
          <w:color w:val="000000"/>
          <w:bdr w:val="none" w:sz="0" w:space="0" w:color="auto" w:frame="1"/>
        </w:rPr>
        <w:t>0.4156063</w:t>
      </w:r>
    </w:p>
    <w:p w:rsidR="00AA11F4" w:rsidRDefault="00C85FAF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227" cy="2190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44223" cy="222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         </w:t>
      </w:r>
      <w:r w:rsidR="00B35444">
        <w:rPr>
          <w:noProof/>
        </w:rPr>
        <w:drawing>
          <wp:inline distT="0" distB="0" distL="0" distR="0" wp14:anchorId="548D5C86" wp14:editId="012D2E8A">
            <wp:extent cx="2223770" cy="2142013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81045" cy="2197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1F4" w:rsidRPr="00BF382C" w:rsidRDefault="00B35444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Box-Cox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powe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ambda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=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-0.1</w:t>
      </w:r>
    </w:p>
    <w:p w:rsidR="00BF382C" w:rsidRDefault="00BF382C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BF382C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785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795</w:t>
      </w:r>
    </w:p>
    <w:p w:rsidR="00B35444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04174" w:rsidRDefault="00A04174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A04174">
        <w:rPr>
          <w:rFonts w:ascii="Lucida Console" w:hAnsi="Lucida Console"/>
          <w:color w:val="000000"/>
          <w:bdr w:val="none" w:sz="0" w:space="0" w:color="auto" w:frame="1"/>
        </w:rPr>
        <w:t>0.01833074</w:t>
      </w:r>
    </w:p>
    <w:p w:rsidR="00323DC5" w:rsidRPr="00A04174" w:rsidRDefault="00323DC5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AA11F4" w:rsidRDefault="00B35444" w:rsidP="00BF382C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9BB6EE2" wp14:editId="44782F01">
            <wp:extent cx="3519462" cy="2171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48302" cy="21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</w:t>
      </w:r>
      <w:r>
        <w:rPr>
          <w:noProof/>
        </w:rPr>
        <w:drawing>
          <wp:inline distT="0" distB="0" distL="0" distR="0" wp14:anchorId="672D5653" wp14:editId="2420581C">
            <wp:extent cx="2515859" cy="23437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2578" cy="2415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35444" w:rsidRPr="00BF382C" w:rsidRDefault="00B35444" w:rsidP="00BF382C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Lo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   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L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og(x),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og2(x),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og10(x)</w:t>
      </w:r>
    </w:p>
    <w:p w:rsidR="00BF382C" w:rsidRDefault="00BF382C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BF382C" w:rsidRDefault="00B23443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87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934</w:t>
      </w:r>
    </w:p>
    <w:p w:rsidR="00B35444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04174" w:rsidRDefault="0002180E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A04174" w:rsidRPr="00A04174">
        <w:rPr>
          <w:rFonts w:ascii="Lucida Console" w:hAnsi="Lucida Console"/>
          <w:color w:val="000000"/>
          <w:bdr w:val="none" w:sz="0" w:space="0" w:color="auto" w:frame="1"/>
        </w:rPr>
        <w:t>0.05192562</w:t>
      </w:r>
    </w:p>
    <w:p w:rsidR="00B35444" w:rsidRDefault="00F9088D" w:rsidP="00BF382C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49A1A34" wp14:editId="46820006">
            <wp:extent cx="3519170" cy="2382207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37901" cy="239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</w:t>
      </w:r>
      <w:r w:rsidR="00B35444">
        <w:rPr>
          <w:noProof/>
        </w:rPr>
        <w:drawing>
          <wp:inline distT="0" distB="0" distL="0" distR="0" wp14:anchorId="0A5628F0" wp14:editId="05F36901">
            <wp:extent cx="2682240" cy="256061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33154" cy="260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BF382C" w:rsidRDefault="000424D8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Squar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roo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sqrt(x)</w:t>
      </w:r>
    </w:p>
    <w:p w:rsidR="00BF382C" w:rsidRDefault="00BF382C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764E71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99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147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0.2272393</w:t>
      </w:r>
    </w:p>
    <w:p w:rsidR="000424D8" w:rsidRPr="00B35444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29B55C0" wp14:editId="0D535E5B">
            <wp:extent cx="3330965" cy="2248144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43352" cy="22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</w:t>
      </w:r>
      <w:r w:rsidR="00281053">
        <w:rPr>
          <w:noProof/>
        </w:rPr>
        <w:drawing>
          <wp:inline distT="0" distB="0" distL="0" distR="0" wp14:anchorId="665504C4" wp14:editId="66A4CD56">
            <wp:extent cx="2555515" cy="24987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9614" cy="253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Default="000424D8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764E71" w:rsidRDefault="000424D8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Cub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roo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</w:t>
      </w:r>
      <w:r w:rsidRPr="00764E71">
        <w:rPr>
          <w:rFonts w:asciiTheme="minorBidi" w:hAnsiTheme="minorBidi"/>
          <w:b/>
          <w:bCs/>
          <w:noProof/>
          <w:sz w:val="24"/>
          <w:szCs w:val="24"/>
        </w:rPr>
        <w:t>cuberoot(x)</w:t>
      </w:r>
    </w:p>
    <w:p w:rsidR="00764E71" w:rsidRDefault="00764E7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764E71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401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184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0.1674028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E002B48" wp14:editId="60107705">
            <wp:extent cx="3330575" cy="2273659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47428" cy="228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</w:t>
      </w:r>
      <w:r>
        <w:rPr>
          <w:noProof/>
        </w:rPr>
        <w:drawing>
          <wp:inline distT="0" distB="0" distL="0" distR="0" wp14:anchorId="4C742FE5" wp14:editId="5BF9F981">
            <wp:extent cx="2595880" cy="2538194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34720" cy="25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Pr="00323DC5" w:rsidRDefault="00764E71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85045F" w:rsidRPr="00764E71" w:rsidRDefault="0085045F" w:rsidP="0085045F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djust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g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(Dr.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hen)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</w:t>
      </w:r>
      <w:r>
        <w:rPr>
          <w:rFonts w:asciiTheme="minorBidi" w:hAnsiTheme="minorBidi"/>
          <w:b/>
          <w:bCs/>
          <w:noProof/>
          <w:sz w:val="24"/>
          <w:szCs w:val="24"/>
        </w:rPr>
        <w:t>IOP(x)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sz w:val="24"/>
          <w:szCs w:val="24"/>
        </w:rPr>
        <w:t>/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sz w:val="24"/>
          <w:szCs w:val="24"/>
        </w:rPr>
        <w:t>Age</w:t>
      </w:r>
      <w:r w:rsidRPr="00764E71">
        <w:rPr>
          <w:rFonts w:asciiTheme="minorBidi" w:hAnsiTheme="minorBidi"/>
          <w:b/>
          <w:bCs/>
          <w:noProof/>
          <w:sz w:val="24"/>
          <w:szCs w:val="24"/>
        </w:rPr>
        <w:t>(x)</w:t>
      </w:r>
    </w:p>
    <w:p w:rsidR="007A724A" w:rsidRDefault="0085045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Dr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gges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u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Pr="0085045F">
        <w:rPr>
          <w:rFonts w:asciiTheme="minorBidi" w:hAnsiTheme="minorBidi"/>
          <w:noProof/>
        </w:rPr>
        <w:t>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pinion,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air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C8582F">
        <w:rPr>
          <w:rFonts w:asciiTheme="minorBidi" w:hAnsiTheme="minorBidi"/>
          <w:noProof/>
        </w:rPr>
        <w:t xml:space="preserve">the </w:t>
      </w:r>
      <w:r w:rsidR="00F51F41">
        <w:rPr>
          <w:rFonts w:asciiTheme="minorBidi" w:hAnsiTheme="minorBidi"/>
          <w:noProof/>
        </w:rPr>
        <w:t>previou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6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</w:t>
      </w:r>
      <w:r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ransformatio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class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completel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easonabl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excep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n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(using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OP)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yself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</w:t>
      </w:r>
      <w:r w:rsidRPr="0085045F">
        <w:rPr>
          <w:rFonts w:asciiTheme="minorBidi" w:hAnsiTheme="minorBidi"/>
          <w:noProof/>
        </w:rPr>
        <w:t>OP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ivided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in</w:t>
      </w:r>
      <w:r w:rsidRPr="0085045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samples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F51F41">
        <w:rPr>
          <w:rFonts w:asciiTheme="minorBidi" w:hAnsiTheme="minorBidi"/>
          <w:noProof/>
        </w:rPr>
        <w:t>f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istribution,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befor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fter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djusting,</w:t>
      </w:r>
      <w:r w:rsidR="004415CD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around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IOP=17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suppressed</w:t>
      </w:r>
      <w:r w:rsidR="00F51F41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OP=17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iddl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ang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(10-24)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ink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llowe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at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you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abl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lthough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ew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Ag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ncre</w:t>
      </w:r>
      <w:r w:rsidR="004415CD">
        <w:rPr>
          <w:rFonts w:asciiTheme="minorBidi" w:hAnsiTheme="minorBidi"/>
          <w:noProof/>
        </w:rPr>
        <w:t>a</w:t>
      </w:r>
      <w:r w:rsidR="005A764F">
        <w:rPr>
          <w:rFonts w:asciiTheme="minorBidi" w:hAnsiTheme="minorBidi"/>
          <w:noProof/>
        </w:rPr>
        <w:t>s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(from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24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29)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Ag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72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atur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rigin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djustment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general,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correlations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2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4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moderate,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thos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2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considere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weak.</w:t>
      </w:r>
      <w:r w:rsidR="00FD7891">
        <w:rPr>
          <w:rFonts w:asciiTheme="minorBidi" w:hAnsiTheme="minorBidi"/>
          <w:noProof/>
        </w:rPr>
        <w:t xml:space="preserve"> Therefor</w:t>
      </w:r>
      <w:r w:rsidR="00463634">
        <w:rPr>
          <w:rFonts w:asciiTheme="minorBidi" w:hAnsiTheme="minorBidi"/>
          <w:noProof/>
        </w:rPr>
        <w:t>e</w:t>
      </w:r>
      <w:r w:rsidR="00FD7891">
        <w:rPr>
          <w:rFonts w:asciiTheme="minorBidi" w:hAnsiTheme="minorBidi"/>
          <w:noProof/>
        </w:rPr>
        <w:t xml:space="preserve">, 0.24 and 0.29 is not significantly different. </w:t>
      </w:r>
      <w:r w:rsidR="00463634">
        <w:rPr>
          <w:rFonts w:asciiTheme="minorBidi" w:hAnsiTheme="minorBidi"/>
          <w:noProof/>
        </w:rPr>
        <w:t xml:space="preserve">However, the correlation 0.29 is almost </w:t>
      </w:r>
      <w:r w:rsidR="00E4193A">
        <w:rPr>
          <w:rFonts w:asciiTheme="minorBidi" w:hAnsiTheme="minorBidi"/>
          <w:noProof/>
        </w:rPr>
        <w:t xml:space="preserve">(semi-) </w:t>
      </w:r>
      <w:r w:rsidR="00463634">
        <w:rPr>
          <w:rFonts w:asciiTheme="minorBidi" w:hAnsiTheme="minorBidi"/>
          <w:noProof/>
        </w:rPr>
        <w:t>significant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too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with p-value 0.058 compare </w:t>
      </w:r>
      <w:r w:rsidR="004415CD">
        <w:rPr>
          <w:rFonts w:asciiTheme="minorBidi" w:hAnsiTheme="minorBidi"/>
          <w:noProof/>
        </w:rPr>
        <w:t xml:space="preserve">to </w:t>
      </w:r>
      <w:r w:rsidR="00463634">
        <w:rPr>
          <w:rFonts w:asciiTheme="minorBidi" w:hAnsiTheme="minorBidi"/>
          <w:noProof/>
        </w:rPr>
        <w:t xml:space="preserve">the original IOP with </w:t>
      </w:r>
      <w:r w:rsidR="004415CD">
        <w:rPr>
          <w:rFonts w:asciiTheme="minorBidi" w:hAnsiTheme="minorBidi"/>
          <w:noProof/>
        </w:rPr>
        <w:t xml:space="preserve">a </w:t>
      </w:r>
      <w:r w:rsidR="00463634">
        <w:rPr>
          <w:rFonts w:asciiTheme="minorBidi" w:hAnsiTheme="minorBidi"/>
          <w:noProof/>
        </w:rPr>
        <w:t>correlation of 0.24 with p-value 0.11. In my opinion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this is not a wise method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and I do not prefer to use this adjustment.</w:t>
      </w:r>
    </w:p>
    <w:p w:rsidR="0085045F" w:rsidRDefault="000932F7" w:rsidP="000932F7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drawing>
          <wp:inline distT="0" distB="0" distL="0" distR="0" wp14:anchorId="33F8CCD3" wp14:editId="4877E53C">
            <wp:extent cx="5234940" cy="2569698"/>
            <wp:effectExtent l="0" t="0" r="3810" b="25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49138" cy="257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88B" w:rsidRP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530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6623</w:t>
      </w:r>
    </w:p>
    <w:p w:rsid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avg</w:t>
      </w:r>
      <w:proofErr w:type="spell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6C788B" w:rsidRP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kewness(</w:t>
      </w:r>
      <w:proofErr w:type="gramEnd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1$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4156063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skewness(df1$iopage)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5328915</w:t>
      </w:r>
    </w:p>
    <w:p w:rsidR="00463634" w:rsidRDefault="005A764F" w:rsidP="005A764F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drawing>
          <wp:inline distT="0" distB="0" distL="0" distR="0" wp14:anchorId="2C14E500" wp14:editId="3908887D">
            <wp:extent cx="2839720" cy="2761572"/>
            <wp:effectExtent l="0" t="0" r="0" b="127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540" r="752"/>
                    <a:stretch/>
                  </pic:blipFill>
                  <pic:spPr bwMode="auto">
                    <a:xfrm>
                      <a:off x="0" y="0"/>
                      <a:ext cx="2857841" cy="2779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32F7" w:rsidRDefault="00FD7891" w:rsidP="005A764F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4F7DA4" wp14:editId="49C37AB7">
            <wp:extent cx="6332220" cy="26924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0DC9" w:rsidRPr="001D0DC9" w:rsidRDefault="001D0DC9" w:rsidP="00E4193A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Compar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methods</w:t>
      </w:r>
    </w:p>
    <w:p w:rsidR="00F51F41" w:rsidRDefault="00F9088D" w:rsidP="004415CD">
      <w:pPr>
        <w:spacing w:before="120" w:after="120" w:line="240" w:lineRule="auto"/>
        <w:jc w:val="both"/>
        <w:rPr>
          <w:rFonts w:asciiTheme="minorBidi" w:hAnsiTheme="minorBidi"/>
          <w:noProof/>
          <w:u w:val="single"/>
          <w:lang w:bidi="fa-IR"/>
        </w:rPr>
      </w:pPr>
      <w:r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sev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s,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las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on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distribution</w:t>
      </w:r>
      <w:r w:rsidR="004415CD">
        <w:rPr>
          <w:rFonts w:asciiTheme="minorBidi" w:hAnsiTheme="minorBidi"/>
          <w:noProof/>
        </w:rPr>
        <w:t>;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h</w:t>
      </w:r>
      <w:r w:rsidR="004415CD">
        <w:rPr>
          <w:rFonts w:asciiTheme="minorBidi" w:hAnsiTheme="minorBidi"/>
          <w:noProof/>
        </w:rPr>
        <w:t>o</w:t>
      </w:r>
      <w:r w:rsidR="00DF63AE">
        <w:rPr>
          <w:rFonts w:asciiTheme="minorBidi" w:hAnsiTheme="minorBidi"/>
          <w:noProof/>
        </w:rPr>
        <w:t>wever,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doub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a </w:t>
      </w:r>
      <w:r w:rsidR="00DF63AE">
        <w:rPr>
          <w:rFonts w:asciiTheme="minorBidi" w:hAnsiTheme="minorBidi"/>
          <w:noProof/>
        </w:rPr>
        <w:t>reasonable</w:t>
      </w:r>
      <w:r w:rsidR="00E4193A">
        <w:rPr>
          <w:rFonts w:asciiTheme="minorBidi" w:hAnsiTheme="minorBidi"/>
          <w:noProof/>
        </w:rPr>
        <w:t xml:space="preserve"> method</w:t>
      </w:r>
      <w:r w:rsidR="00DF63AE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Except</w:t>
      </w:r>
      <w:r w:rsidR="007A724A">
        <w:rPr>
          <w:rFonts w:asciiTheme="minorBidi" w:hAnsiTheme="minorBidi"/>
          <w:noProof/>
        </w:rPr>
        <w:t xml:space="preserve"> </w:t>
      </w:r>
      <w:r w:rsidR="003D3057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ethod</w:t>
      </w:r>
      <w:r w:rsidR="00E4193A">
        <w:rPr>
          <w:rFonts w:asciiTheme="minorBidi" w:hAnsiTheme="minorBidi"/>
          <w:noProof/>
        </w:rPr>
        <w:t xml:space="preserve"> (first method) and adjusted IOP (last one)</w:t>
      </w:r>
      <w:r w:rsidR="001D0DC9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atrix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rmalization.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E4193A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accep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</w:t>
      </w:r>
      <w:r w:rsidR="00E4193A">
        <w:rPr>
          <w:rFonts w:asciiTheme="minorBidi" w:hAnsiTheme="minorBidi"/>
          <w:noProof/>
        </w:rPr>
        <w:t>se first and last one</w:t>
      </w:r>
      <w:r w:rsidR="004415CD">
        <w:rPr>
          <w:rFonts w:asciiTheme="minorBidi" w:hAnsiTheme="minorBidi"/>
          <w:noProof/>
        </w:rPr>
        <w:t>s</w:t>
      </w:r>
      <w:r w:rsidR="00E4193A">
        <w:rPr>
          <w:rFonts w:asciiTheme="minorBidi" w:hAnsiTheme="minorBidi"/>
          <w:noProof/>
        </w:rPr>
        <w:t xml:space="preserve"> as a good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right</w:t>
      </w:r>
      <w:r w:rsidR="001D0DC9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o</w:t>
      </w:r>
      <w:r w:rsidR="003D3057">
        <w:rPr>
          <w:rFonts w:asciiTheme="minorBidi" w:hAnsiTheme="minorBidi"/>
          <w:noProof/>
        </w:rPr>
        <w:t>s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F9088D">
        <w:rPr>
          <w:rFonts w:asciiTheme="minorBidi" w:hAnsiTheme="minorBidi"/>
          <w:b/>
          <w:bCs/>
          <w:noProof/>
        </w:rPr>
        <w:t>Log10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F9088D">
        <w:rPr>
          <w:rFonts w:asciiTheme="minorBidi" w:hAnsiTheme="minorBidi"/>
          <w:b/>
          <w:bCs/>
          <w:noProof/>
        </w:rPr>
        <w:t>transformat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best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>t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mi-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mp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</w:t>
      </w:r>
      <w:r w:rsidR="00E4193A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135423">
        <w:rPr>
          <w:rFonts w:asciiTheme="minorBidi" w:hAnsiTheme="minorBidi"/>
          <w:noProof/>
        </w:rPr>
        <w:t>relatively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skewness.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goal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alcu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OP.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None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t</w:t>
      </w:r>
      <w:r w:rsidR="00375A58">
        <w:rPr>
          <w:rFonts w:asciiTheme="minorBidi" w:hAnsiTheme="minorBidi"/>
          <w:noProof/>
        </w:rPr>
        <w:t>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ransform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method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doe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ffect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alysis</w:t>
      </w:r>
      <w:r w:rsidR="00E4193A">
        <w:rPr>
          <w:rFonts w:asciiTheme="minorBidi" w:hAnsiTheme="minorBidi"/>
          <w:noProof/>
        </w:rPr>
        <w:t xml:space="preserve"> significantly</w:t>
      </w:r>
      <w:r w:rsidR="00375A58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hav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nsider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normaliz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gene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an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375A58">
        <w:rPr>
          <w:rFonts w:asciiTheme="minorBidi" w:hAnsiTheme="minorBidi"/>
          <w:b/>
          <w:bCs/>
          <w:noProof/>
          <w:highlight w:val="yellow"/>
          <w:u w:val="single"/>
        </w:rPr>
        <w:t>No</w:t>
      </w:r>
      <w:r w:rsidR="009A6CA7">
        <w:rPr>
          <w:rFonts w:asciiTheme="minorBidi" w:hAnsiTheme="minorBidi"/>
          <w:noProof/>
          <w:highlight w:val="yellow"/>
          <w:u w:val="single"/>
        </w:rPr>
        <w:t>-</w:t>
      </w:r>
      <w:r w:rsidR="000371B1" w:rsidRPr="009A6CA7">
        <w:rPr>
          <w:rFonts w:asciiTheme="minorBidi" w:hAnsiTheme="minorBidi"/>
          <w:b/>
          <w:bCs/>
          <w:noProof/>
          <w:highlight w:val="yellow"/>
          <w:u w:val="single"/>
        </w:rPr>
        <w:t>normaliz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375A58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IOP.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3D3057">
        <w:rPr>
          <w:rFonts w:asciiTheme="minorBidi" w:hAnsiTheme="minorBidi"/>
          <w:noProof/>
          <w:highlight w:val="yellow"/>
          <w:u w:val="single"/>
        </w:rPr>
        <w:t>ls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o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9A6CA7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consider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Spearma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rrel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further</w:t>
      </w:r>
      <w:r w:rsidR="007A724A">
        <w:rPr>
          <w:rFonts w:asciiTheme="minorBidi" w:hAnsiTheme="minorBidi"/>
          <w:noProof/>
          <w:highlight w:val="yellow"/>
          <w:u w:val="single"/>
          <w:lang w:bidi="fa-IR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analysis.</w:t>
      </w:r>
    </w:p>
    <w:p w:rsidR="00572364" w:rsidRPr="00572364" w:rsidRDefault="00572364" w:rsidP="00E4193A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</w:p>
    <w:p w:rsidR="00643723" w:rsidRDefault="003035B2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re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(without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normalization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</w:t>
      </w:r>
      <w:r w:rsidR="00966B30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966B30">
        <w:rPr>
          <w:rFonts w:asciiTheme="minorBidi" w:hAnsiTheme="minorBidi"/>
          <w:noProof/>
        </w:rPr>
        <w:t>usin</w:t>
      </w:r>
      <w:r w:rsidR="004415CD">
        <w:rPr>
          <w:rFonts w:asciiTheme="minorBidi" w:hAnsiTheme="minorBidi"/>
          <w:noProof/>
        </w:rPr>
        <w:t>g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Pr="003035B2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).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efficien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P</w:t>
      </w:r>
      <w:r w:rsidR="00952EE3">
        <w:rPr>
          <w:rFonts w:asciiTheme="minorBidi" w:hAnsiTheme="minorBidi"/>
          <w:noProof/>
        </w:rPr>
        <w:t>-</w:t>
      </w:r>
      <w:r w:rsidR="00643723" w:rsidRPr="003035B2">
        <w:rPr>
          <w:rFonts w:asciiTheme="minorBidi" w:hAnsiTheme="minorBidi"/>
          <w:noProof/>
        </w:rPr>
        <w:t>value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elow</w:t>
      </w:r>
      <w:r w:rsidR="00643723" w:rsidRPr="003035B2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EK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n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es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-values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ocus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eek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.</w:t>
      </w:r>
      <w:r w:rsidR="007A724A">
        <w:rPr>
          <w:rFonts w:asciiTheme="minorBidi" w:hAnsiTheme="minorBidi"/>
          <w:noProof/>
        </w:rPr>
        <w:t xml:space="preserve"> </w:t>
      </w:r>
    </w:p>
    <w:p w:rsidR="00966B30" w:rsidRDefault="00E4193A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23B24F3" wp14:editId="0405C707">
            <wp:extent cx="6332220" cy="263334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2FD" w:rsidRPr="00572364" w:rsidRDefault="009652FD" w:rsidP="00BB7E0E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ubgroups</w:t>
      </w:r>
    </w:p>
    <w:p w:rsidR="00D34385" w:rsidRDefault="00E82DB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</w:t>
      </w:r>
      <w:r w:rsidR="00A2736C">
        <w:rPr>
          <w:rFonts w:asciiTheme="minorBidi" w:hAnsiTheme="minorBidi"/>
          <w:noProof/>
        </w:rPr>
        <w:t>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(Normal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Elevated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igh)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ee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0.23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-0.32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</w:t>
      </w:r>
      <w:r w:rsidR="00B4518E">
        <w:rPr>
          <w:rFonts w:asciiTheme="minorBidi" w:hAnsiTheme="minorBidi"/>
          <w:noProof/>
        </w:rPr>
        <w:t>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ajo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art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A2736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dataset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ssociatio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PTPRB.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er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D34385" w:rsidRPr="00D34385">
        <w:rPr>
          <w:rFonts w:asciiTheme="minorBidi" w:hAnsiTheme="minorBidi"/>
          <w:noProof/>
        </w:rPr>
        <w:t>OP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e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ively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TPRB.</w:t>
      </w:r>
    </w:p>
    <w:p w:rsidR="00E82DBF" w:rsidRDefault="007A724A" w:rsidP="00D3438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 </w:t>
      </w:r>
      <w:r w:rsidR="00E82DBF">
        <w:rPr>
          <w:noProof/>
        </w:rPr>
        <w:drawing>
          <wp:inline distT="0" distB="0" distL="0" distR="0" wp14:anchorId="7AE64B74" wp14:editId="6FE990DB">
            <wp:extent cx="6391171" cy="222694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71938" cy="225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3526" w:rsidRDefault="00D3438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7076708" wp14:editId="5C55EF9E">
            <wp:extent cx="6355493" cy="3481070"/>
            <wp:effectExtent l="0" t="0" r="762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375185" cy="349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3723" w:rsidRDefault="00A2736C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ok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lationship.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classif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eatu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: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scenario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igh_</w:t>
      </w:r>
      <w:r w:rsidR="00643723">
        <w:rPr>
          <w:rFonts w:asciiTheme="minorBidi" w:hAnsiTheme="minorBidi"/>
          <w:noProof/>
        </w:rPr>
        <w:t>IOP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roun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50%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5723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(23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amples)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H</w:t>
      </w:r>
      <w:r w:rsidR="00643723">
        <w:rPr>
          <w:rFonts w:asciiTheme="minorBidi" w:hAnsiTheme="minorBidi"/>
          <w:noProof/>
        </w:rPr>
        <w:t>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gain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 xml:space="preserve"> vital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r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still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E63526" w:rsidRPr="00643723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1835E5" wp14:editId="0E4D6C4C">
            <wp:extent cx="6432905" cy="2631489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74808" cy="264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clu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</w:t>
      </w:r>
      <w:r w:rsidR="00EB3ABA">
        <w:rPr>
          <w:rFonts w:asciiTheme="minorBidi" w:hAnsiTheme="minorBidi"/>
          <w:noProof/>
        </w:rPr>
        <w:t>ased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DA3508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572364">
        <w:rPr>
          <w:rFonts w:asciiTheme="minorBidi" w:hAnsiTheme="minorBidi"/>
          <w:noProof/>
        </w:rPr>
        <w:t>correlation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but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hich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relate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(R=0.23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P-value=0.31)</w:t>
      </w:r>
      <w:r w:rsidR="00EB3ABA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EB3ABA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DA3508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deeply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Mayb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feature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ge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ex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r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giv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clues.</w:t>
      </w:r>
      <w:r w:rsidR="007A724A">
        <w:rPr>
          <w:rFonts w:asciiTheme="minorBidi" w:hAnsiTheme="minorBidi"/>
          <w:noProof/>
        </w:rPr>
        <w:t xml:space="preserve"> </w:t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Pr="00572364" w:rsidRDefault="0091118F" w:rsidP="0091118F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_Age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 subgroups</w:t>
      </w:r>
    </w:p>
    <w:p w:rsidR="0091118F" w:rsidRDefault="0091118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I am curious about the adjusted IOP based on Age, Dr. Chen’s method, I have repeat</w:t>
      </w:r>
      <w:r w:rsidR="004415CD">
        <w:rPr>
          <w:rFonts w:asciiTheme="minorBidi" w:hAnsiTheme="minorBidi"/>
          <w:noProof/>
        </w:rPr>
        <w:t>ed</w:t>
      </w:r>
      <w:r>
        <w:rPr>
          <w:rFonts w:asciiTheme="minorBidi" w:hAnsiTheme="minorBidi"/>
          <w:noProof/>
        </w:rPr>
        <w:t xml:space="preserve"> the partial-correlation analysis for IOP_Age data, too.</w:t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3E83DEB" wp14:editId="7F9C0EF9">
            <wp:extent cx="6332220" cy="2775585"/>
            <wp:effectExtent l="0" t="0" r="0" b="571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0F765EA" wp14:editId="4E0D746F">
            <wp:extent cx="6332220" cy="3004820"/>
            <wp:effectExtent l="0" t="0" r="0" b="508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high positive correlation between </w:t>
      </w:r>
      <w:r w:rsidRPr="0091118F">
        <w:rPr>
          <w:rFonts w:asciiTheme="minorBidi" w:hAnsiTheme="minorBidi"/>
          <w:b/>
          <w:bCs/>
          <w:noProof/>
        </w:rPr>
        <w:t>High_IOP_Age</w:t>
      </w:r>
      <w:r>
        <w:rPr>
          <w:rFonts w:asciiTheme="minorBidi" w:hAnsiTheme="minorBidi"/>
          <w:noProof/>
        </w:rPr>
        <w:t xml:space="preserve"> and </w:t>
      </w:r>
      <w:r w:rsidRPr="0091118F">
        <w:rPr>
          <w:rFonts w:asciiTheme="minorBidi" w:hAnsiTheme="minorBidi"/>
          <w:b/>
          <w:bCs/>
          <w:noProof/>
        </w:rPr>
        <w:t>ANGPT2</w:t>
      </w:r>
      <w:r>
        <w:rPr>
          <w:rFonts w:asciiTheme="minorBidi" w:hAnsiTheme="minorBidi"/>
          <w:noProof/>
        </w:rPr>
        <w:t xml:space="preserve"> (R=+0.62, P-value=0.19) and high negative correlation between </w:t>
      </w:r>
      <w:r w:rsidRPr="0091118F">
        <w:rPr>
          <w:rFonts w:asciiTheme="minorBidi" w:hAnsiTheme="minorBidi"/>
          <w:b/>
          <w:bCs/>
          <w:noProof/>
        </w:rPr>
        <w:t>High_IOP_Age</w:t>
      </w:r>
      <w:r>
        <w:rPr>
          <w:rFonts w:asciiTheme="minorBidi" w:hAnsiTheme="minorBidi"/>
          <w:noProof/>
        </w:rPr>
        <w:t xml:space="preserve"> and </w:t>
      </w:r>
      <w:r w:rsidRPr="0091118F">
        <w:rPr>
          <w:rFonts w:asciiTheme="minorBidi" w:hAnsiTheme="minorBidi"/>
          <w:b/>
          <w:bCs/>
          <w:noProof/>
        </w:rPr>
        <w:t>PTPRB</w:t>
      </w:r>
      <w:r>
        <w:rPr>
          <w:rFonts w:asciiTheme="minorBidi" w:hAnsiTheme="minorBidi"/>
          <w:noProof/>
        </w:rPr>
        <w:t xml:space="preserve"> (R=-0.8, P-value=0.056). </w:t>
      </w:r>
      <w:r w:rsidR="00131D56">
        <w:rPr>
          <w:rFonts w:asciiTheme="minorBidi" w:hAnsiTheme="minorBidi"/>
          <w:noProof/>
        </w:rPr>
        <w:t>However, if you look at this figure, all three colores Blue, Green, and Red have overlaps, which is the results of adjustment. Adjusting with Age, caused Normal_IOP (Red) considers as High_IOP (Blue), and it is not correct.</w:t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Then, I classified the IOP-Age feature into two subgroups: Normal and High. In this scenario, half of the samples are High_IOP</w:t>
      </w:r>
      <w:r w:rsidR="00131D56">
        <w:rPr>
          <w:rFonts w:asciiTheme="minorBidi" w:hAnsiTheme="minorBidi"/>
          <w:noProof/>
        </w:rPr>
        <w:t>_Age</w:t>
      </w:r>
      <w:r>
        <w:rPr>
          <w:rFonts w:asciiTheme="minorBidi" w:hAnsiTheme="minorBidi"/>
          <w:noProof/>
        </w:rPr>
        <w:t>; around 50% of samples (23 samples).</w:t>
      </w:r>
      <w:r w:rsidR="00131D56">
        <w:rPr>
          <w:rFonts w:asciiTheme="minorBidi" w:hAnsiTheme="minorBidi"/>
          <w:noProof/>
        </w:rPr>
        <w:t xml:space="preserve"> In this condition, there is no significant feature to talk</w:t>
      </w:r>
      <w:r w:rsidR="004415CD">
        <w:rPr>
          <w:rFonts w:asciiTheme="minorBidi" w:hAnsiTheme="minorBidi"/>
          <w:noProof/>
        </w:rPr>
        <w:t xml:space="preserve"> about</w:t>
      </w:r>
      <w:r w:rsidR="00131D56">
        <w:rPr>
          <w:rFonts w:asciiTheme="minorBidi" w:hAnsiTheme="minorBidi"/>
          <w:noProof/>
        </w:rPr>
        <w:t>.</w:t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131D56" w:rsidP="00DA3508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E2B48EA" wp14:editId="3E9EF95E">
            <wp:extent cx="6332220" cy="295656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fo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subgroups</w:t>
      </w:r>
    </w:p>
    <w:p w:rsidR="00EB3ABA" w:rsidRPr="008756F7" w:rsidRDefault="0091118F" w:rsidP="004478E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o discuss the correlation between ANGPT2 and IOP subgroups statistically, I did a t-test and ANOVA analysis too. </w:t>
      </w:r>
      <w:r w:rsidR="00EB3ABA" w:rsidRPr="008756F7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</w:t>
      </w:r>
      <w:r>
        <w:rPr>
          <w:rFonts w:asciiTheme="minorBidi" w:hAnsiTheme="minorBidi"/>
          <w:noProof/>
        </w:rPr>
        <w:t>e t-tes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alysis,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wan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(with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am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ampl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izes).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not,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each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milar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ogether,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level</w:t>
      </w:r>
      <w:r w:rsidR="004478E7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4478E7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varied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ubgroup</w:t>
      </w:r>
      <w:r w:rsidR="00445551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IO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7A724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507442" cy="2414954"/>
            <wp:effectExtent l="0" t="0" r="762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56804" cy="246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7A724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7A724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281053">
      <w:pPr>
        <w:spacing w:before="120" w:after="120" w:line="240" w:lineRule="auto"/>
        <w:jc w:val="highKashida"/>
        <w:rPr>
          <w:rFonts w:asciiTheme="minorBidi" w:hAnsiTheme="minorBidi"/>
          <w:noProof/>
        </w:rPr>
      </w:pPr>
    </w:p>
    <w:p w:rsidR="004478E7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45551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accep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ternati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High_IOP;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</w:t>
      </w:r>
      <w:r w:rsidR="00445551">
        <w:rPr>
          <w:rFonts w:asciiTheme="minorBidi" w:hAnsiTheme="minorBidi"/>
          <w:noProof/>
        </w:rPr>
        <w:t>up</w:t>
      </w:r>
      <w:r w:rsidR="00295264" w:rsidRPr="00295264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(6.97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≈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7.04)</w:t>
      </w:r>
      <w:r w:rsidR="00295264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EB3ABA" w:rsidRPr="00445551" w:rsidRDefault="00295264" w:rsidP="00B70BB3">
      <w:pPr>
        <w:spacing w:before="120" w:after="120" w:line="240" w:lineRule="auto"/>
        <w:jc w:val="both"/>
        <w:rPr>
          <w:rFonts w:asciiTheme="minorBidi" w:hAnsiTheme="minorBidi"/>
          <w:noProof/>
          <w:u w:val="single"/>
        </w:rPr>
      </w:pPr>
      <w:r w:rsidRPr="00445551">
        <w:rPr>
          <w:rFonts w:asciiTheme="minorBidi" w:hAnsiTheme="minorBidi"/>
          <w:noProof/>
          <w:highlight w:val="yellow"/>
          <w:u w:val="single"/>
        </w:rPr>
        <w:t>I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mean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ubgroup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hav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a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B70BB3">
        <w:rPr>
          <w:rFonts w:asciiTheme="minorBidi" w:hAnsiTheme="minorBidi"/>
          <w:noProof/>
          <w:highlight w:val="yellow"/>
          <w:u w:val="single"/>
        </w:rPr>
        <w:t>essentia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rol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.</w:t>
      </w:r>
    </w:p>
    <w:p w:rsidR="00EB3ABA" w:rsidRPr="00D2750F" w:rsidRDefault="00EB3ABA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fo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subgroups</w:t>
      </w:r>
    </w:p>
    <w:p w:rsidR="00EB3ABA" w:rsidRDefault="00295264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tat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ste</w:t>
      </w:r>
      <w:r w:rsidR="00445551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m.</w:t>
      </w:r>
      <w:r w:rsidR="007A724A">
        <w:rPr>
          <w:rFonts w:asciiTheme="minorBidi" w:hAnsiTheme="minorBidi"/>
          <w:noProof/>
        </w:rPr>
        <w:t xml:space="preserve"> 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594478" cy="22927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t="1552"/>
                    <a:stretch/>
                  </pic:blipFill>
                  <pic:spPr bwMode="auto">
                    <a:xfrm>
                      <a:off x="0" y="0"/>
                      <a:ext cx="2647878" cy="2339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78E7" w:rsidRDefault="004478E7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D2750F" w:rsidRDefault="007A724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lastRenderedPageBreak/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D2750F" w:rsidRDefault="00EB3ABA" w:rsidP="00445551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re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groups</w:t>
      </w:r>
      <w:r w:rsidRPr="00445551">
        <w:rPr>
          <w:rFonts w:asciiTheme="minorBidi" w:hAnsiTheme="minorBidi"/>
          <w:noProof/>
          <w:highlight w:val="yellow"/>
          <w:u w:val="single"/>
        </w:rPr>
        <w:t>.</w:t>
      </w:r>
    </w:p>
    <w:p w:rsidR="001309AA" w:rsidRPr="00572364" w:rsidRDefault="001309AA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4478E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>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lassifi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: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oles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a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4478E7">
        <w:rPr>
          <w:rFonts w:asciiTheme="minorBidi" w:hAnsiTheme="minorBidi"/>
          <w:noProof/>
        </w:rPr>
        <w:t>.</w:t>
      </w:r>
    </w:p>
    <w:p w:rsidR="001309AA" w:rsidRDefault="001309A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E6709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388F9" id="Text Box 7" o:spid="_x0000_s1027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" filled="f" stroked="f" strokeweight=".5pt">
                <v:textbox>
                  <w:txbxContent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E6709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6395130" cy="2807677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99536" cy="28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8E7" w:rsidRDefault="004478E7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  <w:highlight w:val="yellow"/>
        </w:rPr>
      </w:pPr>
    </w:p>
    <w:p w:rsidR="00FE6A50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A2E5E">
        <w:rPr>
          <w:rFonts w:asciiTheme="minorBidi" w:hAnsiTheme="minorBidi"/>
          <w:b/>
          <w:bCs/>
          <w:noProof/>
          <w:highlight w:val="yellow"/>
          <w:u w:val="single"/>
        </w:rPr>
        <w:t>Good</w:t>
      </w:r>
      <w:r w:rsidR="007A724A" w:rsidRPr="002A2E5E">
        <w:rPr>
          <w:rFonts w:asciiTheme="minorBidi" w:hAnsiTheme="minorBidi"/>
          <w:b/>
          <w:bCs/>
          <w:noProof/>
          <w:highlight w:val="yellow"/>
          <w:u w:val="single"/>
        </w:rPr>
        <w:t xml:space="preserve"> </w:t>
      </w:r>
      <w:r w:rsidRPr="002A2E5E">
        <w:rPr>
          <w:rFonts w:asciiTheme="minorBidi" w:hAnsiTheme="minorBidi"/>
          <w:b/>
          <w:bCs/>
          <w:noProof/>
          <w:highlight w:val="yellow"/>
          <w:u w:val="single"/>
        </w:rPr>
        <w:t>news</w:t>
      </w:r>
      <w:r w:rsidRPr="002A2E5E">
        <w:rPr>
          <w:rFonts w:asciiTheme="minorBidi" w:hAnsiTheme="minorBidi"/>
          <w:b/>
          <w:bCs/>
          <w:noProof/>
          <w:highlight w:val="yellow"/>
        </w:rPr>
        <w:t>: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Based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on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the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results,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I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can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see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there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is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a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b/>
          <w:bCs/>
          <w:noProof/>
          <w:highlight w:val="yellow"/>
        </w:rPr>
        <w:t>significant</w:t>
      </w:r>
      <w:r w:rsidR="007A724A" w:rsidRPr="002A2E5E">
        <w:rPr>
          <w:rFonts w:asciiTheme="minorBidi" w:hAnsiTheme="minorBidi"/>
          <w:b/>
          <w:bCs/>
          <w:noProof/>
          <w:highlight w:val="yellow"/>
        </w:rPr>
        <w:t xml:space="preserve"> </w:t>
      </w:r>
      <w:r w:rsidRPr="002A2E5E">
        <w:rPr>
          <w:rFonts w:asciiTheme="minorBidi" w:hAnsiTheme="minorBidi"/>
          <w:b/>
          <w:bCs/>
          <w:noProof/>
          <w:highlight w:val="yellow"/>
        </w:rPr>
        <w:t>relationship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in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the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b/>
          <w:bCs/>
          <w:noProof/>
          <w:highlight w:val="yellow"/>
        </w:rPr>
        <w:t>Adult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subgroup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between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IOP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and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ANGPT2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(R=+0.59,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P-value=0.05),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and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PTPRB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(R=-0.63,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P-value=0.03)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>semi-signific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Adult);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.</w:t>
      </w:r>
    </w:p>
    <w:p w:rsidR="00FE6A50" w:rsidRPr="001309AA" w:rsidRDefault="00FE6A50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250824E9" wp14:editId="1AD0E988">
            <wp:extent cx="5218804" cy="2332893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t="8975"/>
                    <a:stretch/>
                  </pic:blipFill>
                  <pic:spPr bwMode="auto">
                    <a:xfrm>
                      <a:off x="0" y="0"/>
                      <a:ext cx="5263307" cy="235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0DE3" w:rsidRPr="00460DE3" w:rsidRDefault="00460DE3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478E7">
        <w:rPr>
          <w:rFonts w:asciiTheme="minorBidi" w:hAnsiTheme="minorBidi"/>
          <w:noProof/>
          <w:highlight w:val="yellow"/>
        </w:rPr>
        <w:t>Therefore,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noProof/>
          <w:highlight w:val="yellow"/>
        </w:rPr>
        <w:t>I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noProof/>
          <w:highlight w:val="yellow"/>
        </w:rPr>
        <w:t>am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noProof/>
          <w:highlight w:val="yellow"/>
        </w:rPr>
        <w:t>curious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noProof/>
          <w:highlight w:val="yellow"/>
        </w:rPr>
        <w:t>about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b/>
          <w:bCs/>
          <w:noProof/>
          <w:highlight w:val="yellow"/>
        </w:rPr>
        <w:t>Adult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noProof/>
          <w:highlight w:val="yellow"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bservation</w:t>
      </w:r>
      <w:r w:rsidR="004415CD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.</w:t>
      </w:r>
    </w:p>
    <w:p w:rsidR="00CA75C0" w:rsidRPr="00D2750F" w:rsidRDefault="00CA75C0" w:rsidP="003A4999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ge</w:t>
      </w:r>
    </w:p>
    <w:p w:rsidR="00CA75C0" w:rsidRDefault="00CA75C0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CA75C0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3513420" cy="2543908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03"/>
                    <a:stretch/>
                  </pic:blipFill>
                  <pic:spPr bwMode="auto">
                    <a:xfrm>
                      <a:off x="0" y="0"/>
                      <a:ext cx="3518265" cy="25474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3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7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0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93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9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D20E0" w:rsidRPr="0059240E" w:rsidRDefault="00ED20E0" w:rsidP="0059240E">
      <w:pPr>
        <w:spacing w:before="120" w:after="120" w:line="240" w:lineRule="auto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8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9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5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27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2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04</w:t>
      </w:r>
    </w:p>
    <w:p w:rsidR="00460DE3" w:rsidRDefault="00460DE3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3A4999" w:rsidRDefault="003A4999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3A4999" w:rsidRDefault="007A724A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35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37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0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43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3A4999" w:rsidRDefault="007A724A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309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3565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51.8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918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753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1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1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81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8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5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906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4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55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225</w:t>
      </w:r>
    </w:p>
    <w:p w:rsidR="003A4999" w:rsidRDefault="003A4999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270906" w:rsidRDefault="00270906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fou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g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460DE3" w:rsidRDefault="00390D06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4415CD">
        <w:rPr>
          <w:rFonts w:asciiTheme="minorBidi" w:hAnsiTheme="minorBidi"/>
          <w:noProof/>
        </w:rPr>
        <w:t xml:space="preserve"> ea</w:t>
      </w:r>
      <w:r w:rsidR="00460DE3">
        <w:rPr>
          <w:rFonts w:asciiTheme="minorBidi" w:hAnsiTheme="minorBidi"/>
          <w:noProof/>
        </w:rPr>
        <w:t>ch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division,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ollow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logical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rul</w:t>
      </w:r>
      <w:r w:rsidR="004415CD">
        <w:rPr>
          <w:rFonts w:asciiTheme="minorBidi" w:hAnsiTheme="minorBidi"/>
          <w:noProof/>
        </w:rPr>
        <w:t>e</w:t>
      </w:r>
      <w:r w:rsidR="00460DE3">
        <w:rPr>
          <w:rFonts w:asciiTheme="minorBidi" w:hAnsiTheme="minorBidi"/>
          <w:noProof/>
        </w:rPr>
        <w:t>: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spli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dol</w:t>
      </w:r>
      <w:r w:rsidR="004415CD">
        <w:rPr>
          <w:rFonts w:asciiTheme="minorBidi" w:hAnsiTheme="minorBidi"/>
          <w:noProof/>
        </w:rPr>
        <w:t>es</w:t>
      </w:r>
      <w:r w:rsidR="00460DE3">
        <w:rPr>
          <w:rFonts w:asciiTheme="minorBidi" w:hAnsiTheme="minorBidi"/>
          <w:noProof/>
        </w:rPr>
        <w:t>cen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ult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460DE3"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Middle-Ag</w:t>
      </w:r>
      <w:r w:rsidR="00460DE3">
        <w:rPr>
          <w:rFonts w:asciiTheme="minorBidi" w:hAnsiTheme="minorBidi"/>
          <w:noProof/>
        </w:rPr>
        <w:t>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co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group)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ult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3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ld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amples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4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olocen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young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amples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</w:p>
    <w:p w:rsidR="003A4999" w:rsidRDefault="003A4999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Pr="00460DE3" w:rsidRDefault="00460DE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D</w:t>
      </w:r>
      <w:r w:rsidR="004415CD">
        <w:rPr>
          <w:rFonts w:asciiTheme="minorBidi" w:hAnsiTheme="minorBidi"/>
          <w:b/>
          <w:bCs/>
          <w:noProof/>
        </w:rPr>
        <w:t>i</w:t>
      </w:r>
      <w:r w:rsidRPr="00460DE3">
        <w:rPr>
          <w:rFonts w:asciiTheme="minorBidi" w:hAnsiTheme="minorBidi"/>
          <w:b/>
          <w:bCs/>
          <w:noProof/>
        </w:rPr>
        <w:t>vid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by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(Adol</w:t>
      </w:r>
      <w:r w:rsidR="004415CD">
        <w:rPr>
          <w:rFonts w:asciiTheme="minorBidi" w:hAnsiTheme="minorBidi"/>
          <w:b/>
          <w:bCs/>
          <w:noProof/>
        </w:rPr>
        <w:t>es</w:t>
      </w:r>
      <w:r w:rsidRPr="00460DE3">
        <w:rPr>
          <w:rFonts w:asciiTheme="minorBidi" w:hAnsiTheme="minorBidi"/>
          <w:b/>
          <w:bCs/>
          <w:noProof/>
        </w:rPr>
        <w:t>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dult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4415CD">
        <w:rPr>
          <w:rFonts w:asciiTheme="minorBidi" w:hAnsiTheme="minorBidi"/>
          <w:b/>
          <w:bCs/>
          <w:noProof/>
        </w:rPr>
        <w:t xml:space="preserve">the </w:t>
      </w:r>
      <w:r w:rsidRPr="00460DE3">
        <w:rPr>
          <w:rFonts w:asciiTheme="minorBidi" w:hAnsiTheme="minorBidi"/>
          <w:b/>
          <w:bCs/>
          <w:noProof/>
        </w:rPr>
        <w:t>fir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grou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4415CD">
        <w:rPr>
          <w:rFonts w:asciiTheme="minorBidi" w:hAnsiTheme="minorBidi"/>
          <w:b/>
          <w:bCs/>
          <w:noProof/>
        </w:rPr>
        <w:t>Middle-Age</w:t>
      </w:r>
      <w:r w:rsidRPr="00460DE3">
        <w:rPr>
          <w:rFonts w:asciiTheme="minorBidi" w:hAnsiTheme="minorBidi"/>
          <w:b/>
          <w:bCs/>
          <w:noProof/>
        </w:rPr>
        <w:t>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eco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group)</w:t>
      </w:r>
    </w:p>
    <w:p w:rsidR="00460DE3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6D7E23" wp14:editId="258CB74B">
            <wp:extent cx="2811719" cy="2028092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9816" cy="204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51</w:t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7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2</w:t>
      </w:r>
    </w:p>
    <w:p w:rsidR="0059240E" w:rsidRDefault="0059240E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lastRenderedPageBreak/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2342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.84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59240E" w:rsidRDefault="007A724A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55149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817765</w:t>
      </w:r>
      <w:proofErr w:type="gramEnd"/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_&amp;_Adul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73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ddle_Aged_&amp;_Aged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1000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dult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3C6D894" wp14:editId="2DDE10F7">
            <wp:extent cx="3048000" cy="2091014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68527" cy="210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2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23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7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82964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3.696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3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3446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42040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ul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759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329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3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(a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olde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amples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2743200" cy="206321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0519" cy="2076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6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9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0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9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7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3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9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6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8.837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55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25742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07291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607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6199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ED20E0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4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Adolo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(a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younge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samples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14ED15A" wp14:editId="51A5DBF3">
            <wp:extent cx="2845239" cy="226729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889676" cy="23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2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8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5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89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7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289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3.455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5899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93744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137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497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g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p w:rsidR="001D62A9" w:rsidRPr="00572364" w:rsidRDefault="001D62A9" w:rsidP="001D62A9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D62A9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three subgroups of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D62A9" w:rsidRDefault="001D62A9" w:rsidP="00B70BB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1D62A9">
        <w:rPr>
          <w:rFonts w:asciiTheme="minorBidi" w:hAnsiTheme="minorBidi"/>
          <w:noProof/>
        </w:rPr>
        <w:t>Base</w:t>
      </w:r>
      <w:r w:rsidR="00B70BB3">
        <w:rPr>
          <w:rFonts w:asciiTheme="minorBidi" w:hAnsiTheme="minorBidi"/>
          <w:noProof/>
        </w:rPr>
        <w:t>d</w:t>
      </w:r>
      <w:r w:rsidRPr="001D62A9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on </w:t>
      </w:r>
      <w:r w:rsidR="00B70BB3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previous analysis, I cannot find any significant t-test or ANOVA for previous subgroups. Howeve</w:t>
      </w:r>
      <w:r w:rsidR="00B70BB3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 xml:space="preserve">, I found that there is a good relation between IOP and ANGPT2 and PTPRB just in the Adult subgroups. Now, I am going to divide samples to three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</w:t>
      </w:r>
      <w:r w:rsidR="000F0345">
        <w:rPr>
          <w:rFonts w:asciiTheme="minorBidi" w:hAnsiTheme="minorBidi"/>
          <w:noProof/>
        </w:rPr>
        <w:t>78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 xml:space="preserve">,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</w:t>
      </w:r>
      <w:r w:rsidR="000F0345">
        <w:rPr>
          <w:rFonts w:asciiTheme="minorBidi" w:hAnsiTheme="minorBidi"/>
          <w:noProof/>
        </w:rPr>
        <w:t>78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.</w:t>
      </w:r>
    </w:p>
    <w:p w:rsidR="001D62A9" w:rsidRDefault="00355421" w:rsidP="001D62A9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C06164" wp14:editId="31E84029">
            <wp:extent cx="6332220" cy="2997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5D0" w:rsidRDefault="00BC05D0" w:rsidP="00BC05D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732DA816" wp14:editId="6A60EF8E">
            <wp:extent cx="5314883" cy="2502877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328233" cy="250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5D0" w:rsidRPr="001309AA" w:rsidRDefault="00BC05D0" w:rsidP="00BC05D0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1D62A9" w:rsidRPr="001309AA" w:rsidRDefault="001D62A9" w:rsidP="00B70BB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55421">
        <w:rPr>
          <w:rFonts w:asciiTheme="minorBidi" w:hAnsiTheme="minorBidi"/>
          <w:b/>
          <w:bCs/>
          <w:noProof/>
          <w:highlight w:val="yellow"/>
          <w:u w:val="single"/>
        </w:rPr>
        <w:t>Good news</w:t>
      </w:r>
      <w:r w:rsidRPr="00355421">
        <w:rPr>
          <w:rFonts w:asciiTheme="minorBidi" w:hAnsiTheme="minorBidi"/>
          <w:b/>
          <w:bCs/>
          <w:noProof/>
          <w:highlight w:val="yellow"/>
        </w:rPr>
        <w:t>:</w:t>
      </w:r>
      <w:r w:rsidRPr="00355421">
        <w:rPr>
          <w:rFonts w:asciiTheme="minorBidi" w:hAnsiTheme="minorBidi"/>
          <w:noProof/>
          <w:highlight w:val="yellow"/>
        </w:rPr>
        <w:t xml:space="preserve"> Based on th</w:t>
      </w:r>
      <w:r w:rsidR="00355421" w:rsidRPr="00355421">
        <w:rPr>
          <w:rFonts w:asciiTheme="minorBidi" w:hAnsiTheme="minorBidi"/>
          <w:noProof/>
          <w:highlight w:val="yellow"/>
        </w:rPr>
        <w:t>is division, again</w:t>
      </w:r>
      <w:r w:rsidR="00B70BB3">
        <w:rPr>
          <w:rFonts w:asciiTheme="minorBidi" w:hAnsiTheme="minorBidi"/>
          <w:noProof/>
          <w:highlight w:val="yellow"/>
        </w:rPr>
        <w:t>,</w:t>
      </w:r>
      <w:r w:rsidR="00355421" w:rsidRPr="00355421">
        <w:rPr>
          <w:rFonts w:asciiTheme="minorBidi" w:hAnsiTheme="minorBidi"/>
          <w:noProof/>
          <w:highlight w:val="yellow"/>
        </w:rPr>
        <w:t xml:space="preserve"> there is </w:t>
      </w:r>
      <w:r w:rsidR="00B70BB3">
        <w:rPr>
          <w:rFonts w:asciiTheme="minorBidi" w:hAnsiTheme="minorBidi"/>
          <w:noProof/>
          <w:highlight w:val="yellow"/>
        </w:rPr>
        <w:t xml:space="preserve">a </w:t>
      </w:r>
      <w:r w:rsidR="00355421" w:rsidRPr="00355421">
        <w:rPr>
          <w:rFonts w:asciiTheme="minorBidi" w:hAnsiTheme="minorBidi"/>
          <w:b/>
          <w:bCs/>
          <w:noProof/>
          <w:highlight w:val="yellow"/>
        </w:rPr>
        <w:t>semi-</w:t>
      </w:r>
      <w:r w:rsidRPr="00355421">
        <w:rPr>
          <w:rFonts w:asciiTheme="minorBidi" w:hAnsiTheme="minorBidi"/>
          <w:b/>
          <w:bCs/>
          <w:noProof/>
          <w:highlight w:val="yellow"/>
        </w:rPr>
        <w:t>significant relationship</w:t>
      </w:r>
      <w:r w:rsidRPr="00355421">
        <w:rPr>
          <w:rFonts w:asciiTheme="minorBidi" w:hAnsiTheme="minorBidi"/>
          <w:noProof/>
          <w:highlight w:val="yellow"/>
        </w:rPr>
        <w:t xml:space="preserve"> in the </w:t>
      </w:r>
      <w:r w:rsidR="00355421" w:rsidRPr="00355421">
        <w:rPr>
          <w:rFonts w:asciiTheme="minorBidi" w:hAnsiTheme="minorBidi"/>
          <w:noProof/>
          <w:highlight w:val="yellow"/>
        </w:rPr>
        <w:t>youngest</w:t>
      </w:r>
      <w:r w:rsidRPr="00355421">
        <w:rPr>
          <w:rFonts w:asciiTheme="minorBidi" w:hAnsiTheme="minorBidi"/>
          <w:noProof/>
          <w:highlight w:val="yellow"/>
        </w:rPr>
        <w:t xml:space="preserve"> subgroup</w:t>
      </w:r>
      <w:r w:rsidR="00355421" w:rsidRPr="00355421">
        <w:rPr>
          <w:rFonts w:asciiTheme="minorBidi" w:hAnsiTheme="minorBidi"/>
          <w:noProof/>
          <w:highlight w:val="yellow"/>
        </w:rPr>
        <w:t xml:space="preserve">, </w:t>
      </w:r>
      <w:r w:rsidR="00355421" w:rsidRPr="00355421">
        <w:rPr>
          <w:rFonts w:asciiTheme="minorBidi" w:hAnsiTheme="minorBidi"/>
          <w:b/>
          <w:bCs/>
          <w:noProof/>
          <w:highlight w:val="yellow"/>
        </w:rPr>
        <w:t>Adolescent</w:t>
      </w:r>
      <w:r w:rsidR="00355421" w:rsidRPr="00355421">
        <w:rPr>
          <w:rFonts w:asciiTheme="minorBidi" w:hAnsiTheme="minorBidi"/>
          <w:noProof/>
          <w:highlight w:val="yellow"/>
        </w:rPr>
        <w:t>,</w:t>
      </w:r>
      <w:r w:rsidRPr="00355421">
        <w:rPr>
          <w:rFonts w:asciiTheme="minorBidi" w:hAnsiTheme="minorBidi"/>
          <w:noProof/>
          <w:highlight w:val="yellow"/>
        </w:rPr>
        <w:t xml:space="preserve"> between IOP and ANGPT2 (R=+0.</w:t>
      </w:r>
      <w:r w:rsidR="00355421" w:rsidRPr="00355421">
        <w:rPr>
          <w:rFonts w:asciiTheme="minorBidi" w:hAnsiTheme="minorBidi"/>
          <w:noProof/>
          <w:highlight w:val="yellow"/>
        </w:rPr>
        <w:t>45</w:t>
      </w:r>
      <w:r w:rsidRPr="00355421">
        <w:rPr>
          <w:rFonts w:asciiTheme="minorBidi" w:hAnsiTheme="minorBidi"/>
          <w:noProof/>
          <w:highlight w:val="yellow"/>
        </w:rPr>
        <w:t>, P-value=0.0</w:t>
      </w:r>
      <w:r w:rsidR="00355421" w:rsidRPr="00355421">
        <w:rPr>
          <w:rFonts w:asciiTheme="minorBidi" w:hAnsiTheme="minorBidi"/>
          <w:noProof/>
          <w:highlight w:val="yellow"/>
        </w:rPr>
        <w:t>96</w:t>
      </w:r>
      <w:r w:rsidRPr="00355421">
        <w:rPr>
          <w:rFonts w:asciiTheme="minorBidi" w:hAnsiTheme="minorBidi"/>
          <w:noProof/>
          <w:highlight w:val="yellow"/>
        </w:rPr>
        <w:t xml:space="preserve">). </w:t>
      </w:r>
      <w:r w:rsidR="00355421" w:rsidRPr="00355421">
        <w:rPr>
          <w:rFonts w:asciiTheme="minorBidi" w:hAnsiTheme="minorBidi"/>
          <w:noProof/>
          <w:highlight w:val="yellow"/>
        </w:rPr>
        <w:t xml:space="preserve">It means that the relationship of IOP with ANGPT2 is related to the </w:t>
      </w:r>
      <w:r w:rsidR="00B70BB3">
        <w:rPr>
          <w:rFonts w:asciiTheme="minorBidi" w:hAnsiTheme="minorBidi"/>
          <w:noProof/>
          <w:highlight w:val="yellow"/>
        </w:rPr>
        <w:t>particular</w:t>
      </w:r>
      <w:r w:rsidR="00355421" w:rsidRPr="00355421">
        <w:rPr>
          <w:rFonts w:asciiTheme="minorBidi" w:hAnsiTheme="minorBidi"/>
          <w:noProof/>
          <w:highlight w:val="yellow"/>
        </w:rPr>
        <w:t xml:space="preserve"> sub</w:t>
      </w:r>
      <w:r w:rsidR="00B70BB3">
        <w:rPr>
          <w:rFonts w:asciiTheme="minorBidi" w:hAnsiTheme="minorBidi"/>
          <w:noProof/>
          <w:highlight w:val="yellow"/>
        </w:rPr>
        <w:t>set</w:t>
      </w:r>
      <w:r w:rsidR="00355421" w:rsidRPr="00355421">
        <w:rPr>
          <w:rFonts w:asciiTheme="minorBidi" w:hAnsiTheme="minorBidi"/>
          <w:noProof/>
          <w:highlight w:val="yellow"/>
        </w:rPr>
        <w:t xml:space="preserve"> of Age</w:t>
      </w:r>
      <w:r w:rsidR="00355421">
        <w:rPr>
          <w:rFonts w:asciiTheme="minorBidi" w:hAnsiTheme="minorBidi"/>
          <w:noProof/>
          <w:highlight w:val="yellow"/>
        </w:rPr>
        <w:t>,</w:t>
      </w:r>
      <w:r w:rsidR="00355421" w:rsidRPr="00355421">
        <w:rPr>
          <w:rFonts w:asciiTheme="minorBidi" w:hAnsiTheme="minorBidi"/>
          <w:noProof/>
          <w:highlight w:val="yellow"/>
        </w:rPr>
        <w:t xml:space="preserve"> </w:t>
      </w:r>
      <w:r w:rsidR="00B70BB3">
        <w:rPr>
          <w:rFonts w:asciiTheme="minorBidi" w:hAnsiTheme="minorBidi"/>
          <w:noProof/>
          <w:highlight w:val="yellow"/>
        </w:rPr>
        <w:t xml:space="preserve">the </w:t>
      </w:r>
      <w:r w:rsidR="00355421" w:rsidRPr="00355421">
        <w:rPr>
          <w:rFonts w:asciiTheme="minorBidi" w:hAnsiTheme="minorBidi"/>
          <w:noProof/>
          <w:highlight w:val="yellow"/>
        </w:rPr>
        <w:t>second quartile of the samples (</w:t>
      </w:r>
      <w:r w:rsidR="00355421" w:rsidRPr="00355421">
        <w:rPr>
          <w:rFonts w:asciiTheme="minorBidi" w:hAnsiTheme="minorBidi"/>
          <w:b/>
          <w:bCs/>
          <w:noProof/>
          <w:highlight w:val="yellow"/>
        </w:rPr>
        <w:t xml:space="preserve">Adult: </w:t>
      </w:r>
      <w:r w:rsidR="00355421" w:rsidRPr="00355421">
        <w:rPr>
          <w:rFonts w:asciiTheme="minorBidi" w:hAnsiTheme="minorBidi"/>
          <w:noProof/>
          <w:highlight w:val="yellow"/>
        </w:rPr>
        <w:t>135&lt;=Age&lt;</w:t>
      </w:r>
      <w:r w:rsidR="00355421" w:rsidRPr="000D13B7">
        <w:rPr>
          <w:rFonts w:asciiTheme="minorBidi" w:hAnsiTheme="minorBidi"/>
          <w:noProof/>
          <w:highlight w:val="yellow"/>
        </w:rPr>
        <w:t>154). In the figure of page 14, it shows that the IOP of samples of this subgroup expand</w:t>
      </w:r>
      <w:r w:rsidR="000D13B7" w:rsidRPr="000D13B7">
        <w:rPr>
          <w:rFonts w:asciiTheme="minorBidi" w:hAnsiTheme="minorBidi"/>
          <w:noProof/>
          <w:highlight w:val="yellow"/>
        </w:rPr>
        <w:t>ed</w:t>
      </w:r>
      <w:r w:rsidR="00355421" w:rsidRPr="000D13B7">
        <w:rPr>
          <w:rFonts w:asciiTheme="minorBidi" w:hAnsiTheme="minorBidi"/>
          <w:noProof/>
          <w:highlight w:val="yellow"/>
        </w:rPr>
        <w:t xml:space="preserve"> over the </w:t>
      </w:r>
      <w:r w:rsidR="000D13B7" w:rsidRPr="000D13B7">
        <w:rPr>
          <w:rFonts w:asciiTheme="minorBidi" w:hAnsiTheme="minorBidi"/>
          <w:noProof/>
          <w:highlight w:val="yellow"/>
        </w:rPr>
        <w:t>whole</w:t>
      </w:r>
      <w:r w:rsidR="00355421" w:rsidRPr="000D13B7">
        <w:rPr>
          <w:rFonts w:asciiTheme="minorBidi" w:hAnsiTheme="minorBidi"/>
          <w:noProof/>
          <w:highlight w:val="yellow"/>
        </w:rPr>
        <w:t xml:space="preserve"> range of IOP, min (10) to max (24).</w:t>
      </w:r>
      <w:r w:rsidR="000D13B7" w:rsidRPr="000D13B7">
        <w:rPr>
          <w:rFonts w:asciiTheme="minorBidi" w:hAnsiTheme="minorBidi"/>
          <w:noProof/>
          <w:highlight w:val="yellow"/>
        </w:rPr>
        <w:t xml:space="preserve"> Therefore, focusing </w:t>
      </w:r>
      <w:r w:rsidR="00B70BB3">
        <w:rPr>
          <w:rFonts w:asciiTheme="minorBidi" w:hAnsiTheme="minorBidi"/>
          <w:noProof/>
          <w:highlight w:val="yellow"/>
        </w:rPr>
        <w:t>on this subgroup</w:t>
      </w:r>
      <w:r w:rsidR="000D13B7" w:rsidRPr="000D13B7">
        <w:rPr>
          <w:rFonts w:asciiTheme="minorBidi" w:hAnsiTheme="minorBidi"/>
          <w:noProof/>
          <w:highlight w:val="yellow"/>
        </w:rPr>
        <w:t xml:space="preserve"> help to our analysis, althoug</w:t>
      </w:r>
      <w:r w:rsidR="00B70BB3">
        <w:rPr>
          <w:rFonts w:asciiTheme="minorBidi" w:hAnsiTheme="minorBidi"/>
          <w:noProof/>
          <w:highlight w:val="yellow"/>
        </w:rPr>
        <w:t>h</w:t>
      </w:r>
      <w:r w:rsidR="000D13B7" w:rsidRPr="000D13B7">
        <w:rPr>
          <w:rFonts w:asciiTheme="minorBidi" w:hAnsiTheme="minorBidi"/>
          <w:noProof/>
          <w:highlight w:val="yellow"/>
        </w:rPr>
        <w:t xml:space="preserve"> it is decreased the sample size.</w:t>
      </w:r>
    </w:p>
    <w:p w:rsidR="00712262" w:rsidRPr="00572364" w:rsidRDefault="00712262" w:rsidP="002A2E5E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8136A" w:rsidRDefault="0018136A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4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26%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m</w:t>
      </w:r>
      <w:r>
        <w:rPr>
          <w:rFonts w:asciiTheme="minorBidi" w:hAnsiTheme="minorBidi"/>
          <w:noProof/>
        </w:rPr>
        <w:t>ale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3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73%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emale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>ls</w:t>
      </w:r>
      <w:r>
        <w:rPr>
          <w:rFonts w:asciiTheme="minorBidi" w:hAnsiTheme="minorBidi"/>
          <w:noProof/>
        </w:rPr>
        <w:t>o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29%)Pregn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.</w:t>
      </w:r>
    </w:p>
    <w:p w:rsidR="00845504" w:rsidRDefault="008D14B3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23861FB0" wp14:editId="7433C68B">
            <wp:extent cx="6233742" cy="2965938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8020"/>
                    <a:stretch/>
                  </pic:blipFill>
                  <pic:spPr bwMode="auto">
                    <a:xfrm>
                      <a:off x="0" y="0"/>
                      <a:ext cx="6276613" cy="2986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472421" w:rsidP="0047242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32C495DF" wp14:editId="5C8A0AEA">
            <wp:extent cx="5618018" cy="2513314"/>
            <wp:effectExtent l="0" t="0" r="1905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t="7701"/>
                    <a:stretch/>
                  </pic:blipFill>
                  <pic:spPr bwMode="auto">
                    <a:xfrm>
                      <a:off x="0" y="0"/>
                      <a:ext cx="5640410" cy="252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72421" w:rsidRDefault="0047242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>simila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.</w:t>
      </w:r>
      <w:r w:rsidR="007A724A">
        <w:rPr>
          <w:rFonts w:asciiTheme="minorBidi" w:hAnsiTheme="minorBidi"/>
          <w:noProof/>
        </w:rPr>
        <w:t xml:space="preserve"> 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N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.</w:t>
      </w:r>
    </w:p>
    <w:p w:rsidR="00472421" w:rsidRPr="00D2750F" w:rsidRDefault="00472421" w:rsidP="00DA11F7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A11F7">
        <w:rPr>
          <w:rFonts w:asciiTheme="minorBidi" w:hAnsiTheme="minorBidi"/>
          <w:b/>
          <w:bCs/>
          <w:noProof/>
          <w:color w:val="0000FF"/>
          <w:sz w:val="24"/>
          <w:szCs w:val="24"/>
        </w:rPr>
        <w:t>Sex</w:t>
      </w:r>
    </w:p>
    <w:p w:rsidR="00472421" w:rsidRDefault="0047242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Sex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DA11F7" w:rsidP="00DA11F7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D76A9AF" wp14:editId="5D4EE6C2">
            <wp:extent cx="3499338" cy="2403026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512532" cy="241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1F7" w:rsidRPr="00DA11F7" w:rsidRDefault="00DA11F7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DA11F7" w:rsidRDefault="00DA11F7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DA11F7" w:rsidRDefault="007A724A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43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9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1</w:t>
      </w:r>
      <w:proofErr w:type="gramEnd"/>
    </w:p>
    <w:p w:rsidR="00DA11F7" w:rsidRDefault="00DA11F7" w:rsidP="00DA11F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06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72</w:t>
      </w:r>
    </w:p>
    <w:p w:rsidR="00DA11F7" w:rsidRDefault="00DA11F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03121" w:rsidRDefault="00F03121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F03121" w:rsidRDefault="007A724A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30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6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30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4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92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6776CE" w:rsidRDefault="007A724A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46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922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1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460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14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6776CE" w:rsidRDefault="007A724A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8800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128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1.825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21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87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F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2523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22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1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M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589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10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7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1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53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689</w:t>
      </w:r>
    </w:p>
    <w:p w:rsidR="006776CE" w:rsidRDefault="006776CE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thre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ex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6776CE" w:rsidRDefault="006776CE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P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.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M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NonP.</w:t>
      </w: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Conver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to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.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So,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w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hav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ju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M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A05D4B5" wp14:editId="69AA9DCC">
            <wp:extent cx="3485417" cy="2356338"/>
            <wp:effectExtent l="0" t="0" r="127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05742" cy="237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5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18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4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4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4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3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7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9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5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91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7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6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9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1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73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9.76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8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41884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14441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061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76991</w:t>
      </w:r>
    </w:p>
    <w:p w:rsidR="00786C93" w:rsidRDefault="00786C93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86C93" w:rsidRDefault="00786C93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5B227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377A6C" w:rsidRDefault="00377A6C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786C9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Conver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o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NonP.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So,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w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hav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ju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Pr</w:t>
      </w:r>
      <w:r w:rsidR="004415CD">
        <w:rPr>
          <w:rFonts w:asciiTheme="minorBidi" w:hAnsiTheme="minorBidi"/>
          <w:b/>
          <w:bCs/>
          <w:noProof/>
        </w:rPr>
        <w:t>e</w:t>
      </w:r>
      <w:r w:rsidR="00064E9E">
        <w:rPr>
          <w:rFonts w:asciiTheme="minorBidi" w:hAnsiTheme="minorBidi"/>
          <w:b/>
          <w:bCs/>
          <w:noProof/>
        </w:rPr>
        <w:t>gn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(P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</w:t>
      </w:r>
      <w:r w:rsidR="00064E9E">
        <w:rPr>
          <w:rFonts w:asciiTheme="minorBidi" w:hAnsiTheme="minorBidi"/>
          <w:b/>
          <w:bCs/>
          <w:noProof/>
        </w:rPr>
        <w:t>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Non-Pr</w:t>
      </w:r>
      <w:r w:rsidR="004415CD">
        <w:rPr>
          <w:rFonts w:asciiTheme="minorBidi" w:hAnsiTheme="minorBidi"/>
          <w:b/>
          <w:bCs/>
          <w:noProof/>
        </w:rPr>
        <w:t>e</w:t>
      </w:r>
      <w:r w:rsidR="00064E9E">
        <w:rPr>
          <w:rFonts w:asciiTheme="minorBidi" w:hAnsiTheme="minorBidi"/>
          <w:b/>
          <w:bCs/>
          <w:noProof/>
        </w:rPr>
        <w:t>gn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(NonP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064E9E" w:rsidRDefault="007A724A" w:rsidP="00064E9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064E9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064E9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3</w:t>
      </w:r>
    </w:p>
    <w:p w:rsidR="006776CE" w:rsidRDefault="006E784F" w:rsidP="006E784F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20EDDF7" wp14:editId="36510F0E">
            <wp:extent cx="3372583" cy="2554507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386449" cy="256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5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6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377A6C" w:rsidRDefault="00377A6C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377A6C" w:rsidRDefault="00377A6C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5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7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1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5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4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1355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4.6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565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30843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648488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380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97109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B227D" w:rsidRDefault="005B227D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ex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p w:rsidR="005B227D" w:rsidRPr="00572364" w:rsidRDefault="005B227D" w:rsidP="00377A6C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Batch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B227D" w:rsidRDefault="005B227D" w:rsidP="00B64E7B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4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</w:t>
      </w:r>
      <w:r w:rsidR="00B64E7B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mbers: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2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12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3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6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21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5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6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.</w:t>
      </w:r>
      <w:r w:rsidR="007A724A">
        <w:rPr>
          <w:rFonts w:asciiTheme="minorBidi" w:hAnsiTheme="minorBidi"/>
          <w:noProof/>
        </w:rPr>
        <w:t xml:space="preserve">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>&gt;</w:t>
      </w:r>
      <w:r w:rsidR="007A724A">
        <w:rPr>
          <w:rStyle w:val="gd15mcfcku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Batch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CA067E" w:rsidRDefault="007A724A" w:rsidP="00CA067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1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</w:t>
      </w:r>
    </w:p>
    <w:p w:rsidR="006E784F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E90F480" wp14:editId="0182BC58">
            <wp:extent cx="6265985" cy="2862177"/>
            <wp:effectExtent l="0" t="0" r="190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281545" cy="28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B64E7B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258CD306" wp14:editId="3734AC7B">
            <wp:extent cx="4993160" cy="2702043"/>
            <wp:effectExtent l="0" t="0" r="0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004490" cy="270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</w:t>
      </w:r>
      <w:r w:rsidR="007A724A">
        <w:rPr>
          <w:rFonts w:asciiTheme="minorBidi" w:hAnsiTheme="minorBidi"/>
          <w:b/>
          <w:bCs/>
          <w:noProof/>
          <w:highlight w:val="yellow"/>
        </w:rPr>
        <w:t xml:space="preserve"> </w:t>
      </w:r>
      <w:r w:rsidRPr="00460DE3">
        <w:rPr>
          <w:rFonts w:asciiTheme="minorBidi" w:hAnsiTheme="minorBidi"/>
          <w:b/>
          <w:bCs/>
          <w:noProof/>
          <w:highlight w:val="yellow"/>
        </w:rPr>
        <w:t>news</w:t>
      </w:r>
      <w:r w:rsidRPr="00FE6A50">
        <w:rPr>
          <w:rFonts w:asciiTheme="minorBidi" w:hAnsiTheme="minorBidi"/>
          <w:b/>
          <w:bCs/>
          <w:noProof/>
        </w:rPr>
        <w:t>: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ignific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R=+0.</w:t>
      </w:r>
      <w:r w:rsidR="00A50A24">
        <w:rPr>
          <w:rFonts w:asciiTheme="minorBidi" w:hAnsiTheme="minorBidi"/>
          <w:noProof/>
        </w:rPr>
        <w:t>4</w:t>
      </w:r>
      <w:r>
        <w:rPr>
          <w:rFonts w:asciiTheme="minorBidi" w:hAnsiTheme="minorBidi"/>
          <w:noProof/>
        </w:rPr>
        <w:t>9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=0.0</w:t>
      </w:r>
      <w:r w:rsidR="00A50A24">
        <w:rPr>
          <w:rFonts w:asciiTheme="minorBidi" w:hAnsiTheme="minorBidi"/>
          <w:noProof/>
        </w:rPr>
        <w:t>25</w:t>
      </w:r>
      <w:r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R=-0.3</w:t>
      </w:r>
      <w:r w:rsidR="00A50A24">
        <w:rPr>
          <w:rFonts w:asciiTheme="minorBidi" w:hAnsiTheme="minorBidi"/>
          <w:noProof/>
        </w:rPr>
        <w:t>9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=0.0</w:t>
      </w:r>
      <w:r w:rsidR="00A50A24">
        <w:rPr>
          <w:rFonts w:asciiTheme="minorBidi" w:hAnsiTheme="minorBidi"/>
          <w:noProof/>
        </w:rPr>
        <w:t>8</w:t>
      </w:r>
      <w:r>
        <w:rPr>
          <w:rFonts w:asciiTheme="minorBidi" w:hAnsiTheme="minorBidi"/>
          <w:noProof/>
        </w:rPr>
        <w:t>)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.</w:t>
      </w:r>
    </w:p>
    <w:p w:rsidR="00B64E7B" w:rsidRPr="00D2750F" w:rsidRDefault="00B64E7B" w:rsidP="00377A6C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A50A24">
        <w:rPr>
          <w:rFonts w:asciiTheme="minorBidi" w:hAnsiTheme="minorBidi"/>
          <w:b/>
          <w:bCs/>
          <w:noProof/>
          <w:color w:val="0000FF"/>
          <w:sz w:val="24"/>
          <w:szCs w:val="24"/>
        </w:rPr>
        <w:t>Batch</w:t>
      </w:r>
    </w:p>
    <w:p w:rsidR="00B64E7B" w:rsidRDefault="00B64E7B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B64E7B" w:rsidRDefault="00B64E7B" w:rsidP="00B64E7B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B64E7B" w:rsidRDefault="00A50A24" w:rsidP="00A50A24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0812C4" wp14:editId="37E29B48">
            <wp:extent cx="3650231" cy="2491154"/>
            <wp:effectExtent l="0" t="0" r="762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670489" cy="250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0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7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7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5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46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4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33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90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4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5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7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33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7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7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2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0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04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86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48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85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99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28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86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8850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67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4.484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18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9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09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.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1309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82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82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8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19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7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9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7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0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86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52</w:t>
      </w:r>
    </w:p>
    <w:p w:rsidR="00EC6619" w:rsidRDefault="00EC6619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fou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Batch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EC6619" w:rsidRDefault="00EC6619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>vid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B1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o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)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s.</w:t>
      </w:r>
    </w:p>
    <w:p w:rsidR="00C575B9" w:rsidRDefault="00C575B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D</w:t>
      </w:r>
      <w:r w:rsidRPr="00EC6619">
        <w:rPr>
          <w:rFonts w:asciiTheme="minorBidi" w:hAnsiTheme="minorBidi"/>
          <w:b/>
          <w:bCs/>
          <w:noProof/>
        </w:rPr>
        <w:t>evid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atch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y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(B12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3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fir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grou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5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seco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group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9751C2" w:rsidRDefault="007A724A" w:rsidP="009751C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 w:rsidR="009751C2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9751C2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7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9EDF8F1" wp14:editId="549C217C">
            <wp:extent cx="3444240" cy="227460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465648" cy="2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A6C" w:rsidRDefault="00377A6C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9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3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8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2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8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0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0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2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5607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2.962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95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14551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43005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083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4415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882423" w:rsidRDefault="00882423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377A6C" w:rsidRDefault="00377A6C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others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4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77E1E145" wp14:editId="4336AFE8">
            <wp:extent cx="2941320" cy="2474734"/>
            <wp:effectExtent l="0" t="0" r="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957479" cy="248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A6C" w:rsidRDefault="00377A6C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377A6C" w:rsidRDefault="00377A6C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bookmarkStart w:id="0" w:name="_GoBack"/>
      <w:bookmarkEnd w:id="0"/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8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26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5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3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08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9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94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56261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.5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6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9918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257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9387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2205</w:t>
      </w:r>
    </w:p>
    <w:p w:rsidR="00EC6619" w:rsidRDefault="00EC6619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E650D2" w:rsidRDefault="00E650D2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E650D2" w:rsidRDefault="00E650D2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023BAB" w:rsidRDefault="00023BAB" w:rsidP="00023BAB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 w:rsidR="004415CD">
        <w:rPr>
          <w:rFonts w:asciiTheme="minorBidi" w:hAnsiTheme="minorBidi"/>
          <w:noProof/>
          <w:highlight w:val="yellow"/>
        </w:rPr>
        <w:t xml:space="preserve">the </w:t>
      </w:r>
      <w:r>
        <w:rPr>
          <w:rFonts w:asciiTheme="minorBidi" w:hAnsiTheme="minorBidi"/>
          <w:noProof/>
          <w:highlight w:val="yellow"/>
        </w:rPr>
        <w:t>Batch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sectPr w:rsidR="00023BAB" w:rsidSect="00670F68">
      <w:type w:val="continuous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3D5D" w:rsidRDefault="00EF3D5D" w:rsidP="00845D24">
      <w:pPr>
        <w:spacing w:after="0" w:line="240" w:lineRule="auto"/>
      </w:pPr>
      <w:r>
        <w:separator/>
      </w:r>
    </w:p>
  </w:endnote>
  <w:endnote w:type="continuationSeparator" w:id="0">
    <w:p w:rsidR="00EF3D5D" w:rsidRDefault="00EF3D5D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709A" w:rsidRDefault="00E6709A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377A6C">
          <w:rPr>
            <w:rFonts w:asciiTheme="minorBidi" w:hAnsiTheme="minorBidi"/>
            <w:noProof/>
          </w:rPr>
          <w:t>28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E6709A" w:rsidRDefault="00E67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3D5D" w:rsidRDefault="00EF3D5D" w:rsidP="00845D24">
      <w:pPr>
        <w:spacing w:after="0" w:line="240" w:lineRule="auto"/>
      </w:pPr>
      <w:r>
        <w:separator/>
      </w:r>
    </w:p>
  </w:footnote>
  <w:footnote w:type="continuationSeparator" w:id="0">
    <w:p w:rsidR="00EF3D5D" w:rsidRDefault="00EF3D5D" w:rsidP="00845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038B0"/>
    <w:multiLevelType w:val="hybridMultilevel"/>
    <w:tmpl w:val="09FA22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F752D"/>
    <w:multiLevelType w:val="hybridMultilevel"/>
    <w:tmpl w:val="0BAAEB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225C7"/>
    <w:multiLevelType w:val="hybridMultilevel"/>
    <w:tmpl w:val="FD8E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tKwFAMu1gVAtAAAA"/>
  </w:docVars>
  <w:rsids>
    <w:rsidRoot w:val="004759C7"/>
    <w:rsid w:val="0002180E"/>
    <w:rsid w:val="00023BAB"/>
    <w:rsid w:val="000371B1"/>
    <w:rsid w:val="000424D8"/>
    <w:rsid w:val="0004264F"/>
    <w:rsid w:val="00064E9E"/>
    <w:rsid w:val="00075E8A"/>
    <w:rsid w:val="000932F7"/>
    <w:rsid w:val="00096EF0"/>
    <w:rsid w:val="000978CB"/>
    <w:rsid w:val="000B29E8"/>
    <w:rsid w:val="000B7135"/>
    <w:rsid w:val="000C62A1"/>
    <w:rsid w:val="000D13B7"/>
    <w:rsid w:val="000E2360"/>
    <w:rsid w:val="000F0345"/>
    <w:rsid w:val="000F5CFD"/>
    <w:rsid w:val="00116C03"/>
    <w:rsid w:val="00123B82"/>
    <w:rsid w:val="001309AA"/>
    <w:rsid w:val="00131D56"/>
    <w:rsid w:val="00135423"/>
    <w:rsid w:val="00165313"/>
    <w:rsid w:val="00167E83"/>
    <w:rsid w:val="0018136A"/>
    <w:rsid w:val="001D0DC9"/>
    <w:rsid w:val="001D62A9"/>
    <w:rsid w:val="00201891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A2E5E"/>
    <w:rsid w:val="002C4A31"/>
    <w:rsid w:val="002F349F"/>
    <w:rsid w:val="003035B2"/>
    <w:rsid w:val="003037C2"/>
    <w:rsid w:val="00323DC5"/>
    <w:rsid w:val="00355421"/>
    <w:rsid w:val="0036736C"/>
    <w:rsid w:val="00375A58"/>
    <w:rsid w:val="00377A6C"/>
    <w:rsid w:val="00390D06"/>
    <w:rsid w:val="003A0952"/>
    <w:rsid w:val="003A4999"/>
    <w:rsid w:val="003C6F9C"/>
    <w:rsid w:val="003D3057"/>
    <w:rsid w:val="003E7969"/>
    <w:rsid w:val="0040201A"/>
    <w:rsid w:val="00415FFA"/>
    <w:rsid w:val="00416F91"/>
    <w:rsid w:val="004358E3"/>
    <w:rsid w:val="004415CD"/>
    <w:rsid w:val="004426B0"/>
    <w:rsid w:val="00445551"/>
    <w:rsid w:val="004478E7"/>
    <w:rsid w:val="00460DE3"/>
    <w:rsid w:val="00463634"/>
    <w:rsid w:val="00472421"/>
    <w:rsid w:val="004759C7"/>
    <w:rsid w:val="0049064E"/>
    <w:rsid w:val="00491EFA"/>
    <w:rsid w:val="004A132A"/>
    <w:rsid w:val="004B1737"/>
    <w:rsid w:val="004E76E3"/>
    <w:rsid w:val="004F21CE"/>
    <w:rsid w:val="005159B4"/>
    <w:rsid w:val="00542BBF"/>
    <w:rsid w:val="00572364"/>
    <w:rsid w:val="005747FF"/>
    <w:rsid w:val="0059240E"/>
    <w:rsid w:val="00595B66"/>
    <w:rsid w:val="005979A2"/>
    <w:rsid w:val="005A6ACD"/>
    <w:rsid w:val="005A764F"/>
    <w:rsid w:val="005B227D"/>
    <w:rsid w:val="005B2F18"/>
    <w:rsid w:val="00604D20"/>
    <w:rsid w:val="00643723"/>
    <w:rsid w:val="00645F4C"/>
    <w:rsid w:val="00651075"/>
    <w:rsid w:val="00670F68"/>
    <w:rsid w:val="006776CE"/>
    <w:rsid w:val="00687ED8"/>
    <w:rsid w:val="006925FD"/>
    <w:rsid w:val="006B6FE2"/>
    <w:rsid w:val="006C788B"/>
    <w:rsid w:val="006E45B5"/>
    <w:rsid w:val="006E784F"/>
    <w:rsid w:val="00712262"/>
    <w:rsid w:val="00737D63"/>
    <w:rsid w:val="00757B40"/>
    <w:rsid w:val="00764E71"/>
    <w:rsid w:val="00786C93"/>
    <w:rsid w:val="00787846"/>
    <w:rsid w:val="00795D6C"/>
    <w:rsid w:val="007A1AC7"/>
    <w:rsid w:val="007A2CF5"/>
    <w:rsid w:val="007A6860"/>
    <w:rsid w:val="007A724A"/>
    <w:rsid w:val="007B6601"/>
    <w:rsid w:val="007F3786"/>
    <w:rsid w:val="00812659"/>
    <w:rsid w:val="00845504"/>
    <w:rsid w:val="00845D24"/>
    <w:rsid w:val="0085045F"/>
    <w:rsid w:val="00851449"/>
    <w:rsid w:val="00862822"/>
    <w:rsid w:val="00866361"/>
    <w:rsid w:val="008756F7"/>
    <w:rsid w:val="00882423"/>
    <w:rsid w:val="008B741C"/>
    <w:rsid w:val="008C2466"/>
    <w:rsid w:val="008C63FC"/>
    <w:rsid w:val="008D14B3"/>
    <w:rsid w:val="008D37BF"/>
    <w:rsid w:val="008F3BB7"/>
    <w:rsid w:val="008F7626"/>
    <w:rsid w:val="0091118F"/>
    <w:rsid w:val="00920DEC"/>
    <w:rsid w:val="00952EE3"/>
    <w:rsid w:val="009652FD"/>
    <w:rsid w:val="00966B30"/>
    <w:rsid w:val="00972270"/>
    <w:rsid w:val="00972686"/>
    <w:rsid w:val="009748DF"/>
    <w:rsid w:val="009751C2"/>
    <w:rsid w:val="00975B3F"/>
    <w:rsid w:val="009A6CA7"/>
    <w:rsid w:val="009B20F1"/>
    <w:rsid w:val="009B5123"/>
    <w:rsid w:val="009D54E3"/>
    <w:rsid w:val="00A04174"/>
    <w:rsid w:val="00A116D5"/>
    <w:rsid w:val="00A2736C"/>
    <w:rsid w:val="00A50A24"/>
    <w:rsid w:val="00A91A0F"/>
    <w:rsid w:val="00A9464C"/>
    <w:rsid w:val="00AA11F4"/>
    <w:rsid w:val="00AE53CD"/>
    <w:rsid w:val="00B01723"/>
    <w:rsid w:val="00B2000B"/>
    <w:rsid w:val="00B23443"/>
    <w:rsid w:val="00B35444"/>
    <w:rsid w:val="00B36866"/>
    <w:rsid w:val="00B4518E"/>
    <w:rsid w:val="00B5181E"/>
    <w:rsid w:val="00B64E7B"/>
    <w:rsid w:val="00B70BB3"/>
    <w:rsid w:val="00B77CBB"/>
    <w:rsid w:val="00BA56C0"/>
    <w:rsid w:val="00BB7E0E"/>
    <w:rsid w:val="00BC05D0"/>
    <w:rsid w:val="00BC7317"/>
    <w:rsid w:val="00BD7937"/>
    <w:rsid w:val="00BF382C"/>
    <w:rsid w:val="00C064D6"/>
    <w:rsid w:val="00C42A41"/>
    <w:rsid w:val="00C558DD"/>
    <w:rsid w:val="00C575B9"/>
    <w:rsid w:val="00C639D6"/>
    <w:rsid w:val="00C8582F"/>
    <w:rsid w:val="00C85FAF"/>
    <w:rsid w:val="00CA067E"/>
    <w:rsid w:val="00CA75C0"/>
    <w:rsid w:val="00CB11FB"/>
    <w:rsid w:val="00CB34EA"/>
    <w:rsid w:val="00CB5244"/>
    <w:rsid w:val="00CB5F47"/>
    <w:rsid w:val="00CE4D13"/>
    <w:rsid w:val="00D05E5D"/>
    <w:rsid w:val="00D2750F"/>
    <w:rsid w:val="00D3117A"/>
    <w:rsid w:val="00D34385"/>
    <w:rsid w:val="00D40589"/>
    <w:rsid w:val="00D41694"/>
    <w:rsid w:val="00D663AE"/>
    <w:rsid w:val="00DA11F7"/>
    <w:rsid w:val="00DA3508"/>
    <w:rsid w:val="00DC1CF0"/>
    <w:rsid w:val="00DC32AB"/>
    <w:rsid w:val="00DC49E5"/>
    <w:rsid w:val="00DC72A5"/>
    <w:rsid w:val="00DD2B97"/>
    <w:rsid w:val="00DF3B24"/>
    <w:rsid w:val="00DF4A2C"/>
    <w:rsid w:val="00DF63AE"/>
    <w:rsid w:val="00E1013B"/>
    <w:rsid w:val="00E179B2"/>
    <w:rsid w:val="00E4193A"/>
    <w:rsid w:val="00E6040B"/>
    <w:rsid w:val="00E63526"/>
    <w:rsid w:val="00E650D2"/>
    <w:rsid w:val="00E6709A"/>
    <w:rsid w:val="00E82DBF"/>
    <w:rsid w:val="00EA0A00"/>
    <w:rsid w:val="00EB3ABA"/>
    <w:rsid w:val="00EC6619"/>
    <w:rsid w:val="00ED20E0"/>
    <w:rsid w:val="00EE6D53"/>
    <w:rsid w:val="00EF3D5D"/>
    <w:rsid w:val="00EF49A1"/>
    <w:rsid w:val="00F03121"/>
    <w:rsid w:val="00F04F69"/>
    <w:rsid w:val="00F152FA"/>
    <w:rsid w:val="00F2149F"/>
    <w:rsid w:val="00F335EF"/>
    <w:rsid w:val="00F505D4"/>
    <w:rsid w:val="00F51F41"/>
    <w:rsid w:val="00F67115"/>
    <w:rsid w:val="00F85AF1"/>
    <w:rsid w:val="00F9088D"/>
    <w:rsid w:val="00F97A53"/>
    <w:rsid w:val="00FD7891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8DBB3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85045F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footer" Target="footer1.xml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8</TotalTime>
  <Pages>28</Pages>
  <Words>4739</Words>
  <Characters>27014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3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28</cp:revision>
  <cp:lastPrinted>2020-03-18T18:08:00Z</cp:lastPrinted>
  <dcterms:created xsi:type="dcterms:W3CDTF">2020-03-12T19:58:00Z</dcterms:created>
  <dcterms:modified xsi:type="dcterms:W3CDTF">2020-03-27T13:22:00Z</dcterms:modified>
</cp:coreProperties>
</file>